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24A4B" w14:textId="3C9D9DEE" w:rsidR="00D03F76" w:rsidRPr="001A024F" w:rsidRDefault="00D03F76" w:rsidP="003F4F54">
      <w:pPr>
        <w:pStyle w:val="Heading2"/>
        <w:ind w:left="2160" w:firstLine="720"/>
      </w:pPr>
      <w:r w:rsidRPr="001A024F">
        <w:t>Hamilton Township Board of Supervisors</w:t>
      </w:r>
    </w:p>
    <w:p w14:paraId="3248C35D" w14:textId="77777777" w:rsidR="00D03F76" w:rsidRPr="001A024F" w:rsidRDefault="00D03F76" w:rsidP="001A024F">
      <w:pPr>
        <w:jc w:val="center"/>
        <w:rPr>
          <w:b/>
        </w:rPr>
      </w:pPr>
      <w:r w:rsidRPr="001A024F">
        <w:rPr>
          <w:b/>
        </w:rPr>
        <w:t>Regular Meeting Minutes</w:t>
      </w:r>
    </w:p>
    <w:p w14:paraId="2C7B8F64" w14:textId="008FE8E9" w:rsidR="00D03F76" w:rsidRPr="001A024F" w:rsidRDefault="0078383F" w:rsidP="001A024F">
      <w:pPr>
        <w:jc w:val="center"/>
        <w:rPr>
          <w:b/>
        </w:rPr>
      </w:pPr>
      <w:r>
        <w:rPr>
          <w:b/>
        </w:rPr>
        <w:t>Mon</w:t>
      </w:r>
      <w:r w:rsidR="00F017FA">
        <w:rPr>
          <w:b/>
        </w:rPr>
        <w:t xml:space="preserve">day </w:t>
      </w:r>
      <w:r w:rsidR="00AB4524">
        <w:rPr>
          <w:b/>
        </w:rPr>
        <w:t xml:space="preserve">January 7, </w:t>
      </w:r>
      <w:r w:rsidR="00BE372C">
        <w:rPr>
          <w:b/>
        </w:rPr>
        <w:t>201</w:t>
      </w:r>
      <w:r w:rsidR="00AB4524">
        <w:rPr>
          <w:b/>
        </w:rPr>
        <w:t>9</w:t>
      </w:r>
    </w:p>
    <w:p w14:paraId="1B38C98B" w14:textId="77777777" w:rsidR="00D03F76" w:rsidRPr="001A024F" w:rsidRDefault="00D03F76" w:rsidP="00D03F76">
      <w:pPr>
        <w:rPr>
          <w:b/>
        </w:rPr>
      </w:pPr>
      <w:r w:rsidRPr="001A024F">
        <w:rPr>
          <w:b/>
        </w:rPr>
        <w:t xml:space="preserve">CALL TO ORDER:  </w:t>
      </w:r>
    </w:p>
    <w:p w14:paraId="6C98A7A5" w14:textId="77777777" w:rsidR="00D03F76" w:rsidRDefault="00D03F76" w:rsidP="00D03F76"/>
    <w:p w14:paraId="37645017" w14:textId="031E6891" w:rsidR="00D03F76" w:rsidRDefault="00D03F76" w:rsidP="00D03F76">
      <w:r>
        <w:t>The meeting wa</w:t>
      </w:r>
      <w:r w:rsidR="00493155">
        <w:t>s called to order at 7:</w:t>
      </w:r>
      <w:r w:rsidR="005D2950">
        <w:t>15</w:t>
      </w:r>
      <w:r w:rsidR="00493155">
        <w:t xml:space="preserve"> pm by</w:t>
      </w:r>
      <w:r>
        <w:t xml:space="preserve"> Stephanie A. Egger.</w:t>
      </w:r>
      <w:bookmarkStart w:id="0" w:name="_GoBack"/>
      <w:bookmarkEnd w:id="0"/>
    </w:p>
    <w:p w14:paraId="1E61529B" w14:textId="77777777" w:rsidR="00FE1A8B" w:rsidRDefault="00FE1A8B" w:rsidP="00D03F76"/>
    <w:p w14:paraId="5F70B002" w14:textId="4251A69D" w:rsidR="0071456E" w:rsidRDefault="00D03F76" w:rsidP="00D03F76">
      <w:r>
        <w:t>Supervisors present were:</w:t>
      </w:r>
      <w:r w:rsidR="00493155">
        <w:t xml:space="preserve"> </w:t>
      </w:r>
      <w:r>
        <w:t>Ronald L. Weidner</w:t>
      </w:r>
      <w:bookmarkStart w:id="1" w:name="_Hlk517891599"/>
      <w:r w:rsidR="00306BAA">
        <w:t>,</w:t>
      </w:r>
      <w:r w:rsidR="000D33EB">
        <w:t xml:space="preserve"> Timothy D Beard III</w:t>
      </w:r>
      <w:r w:rsidR="00306BAA">
        <w:t xml:space="preserve"> and </w:t>
      </w:r>
      <w:bookmarkStart w:id="2" w:name="_Hlk536349470"/>
      <w:r w:rsidR="00306BAA">
        <w:t>Michael A Strausbaugh</w:t>
      </w:r>
      <w:bookmarkEnd w:id="2"/>
      <w:r>
        <w:t xml:space="preserve">. </w:t>
      </w:r>
      <w:bookmarkEnd w:id="1"/>
      <w:r w:rsidR="004D30BA">
        <w:t>Also,</w:t>
      </w:r>
      <w:r>
        <w:t xml:space="preserve"> present were</w:t>
      </w:r>
      <w:r w:rsidR="0054131E">
        <w:t xml:space="preserve">; </w:t>
      </w:r>
      <w:r w:rsidR="00F017FA">
        <w:t>Solicitor, Ronald Tomasko, from the firm of Tomasko and Koranda Law</w:t>
      </w:r>
      <w:r w:rsidR="007174AA">
        <w:t xml:space="preserve">, </w:t>
      </w:r>
      <w:r w:rsidR="00BE372C">
        <w:t xml:space="preserve">Chad Clabaugh P.E. of C.S. Davidson, Inc, </w:t>
      </w:r>
      <w:r w:rsidR="0054131E">
        <w:t>Parliamentarian</w:t>
      </w:r>
      <w:r w:rsidR="003F4F54">
        <w:t xml:space="preserve"> </w:t>
      </w:r>
      <w:r w:rsidR="00493155">
        <w:t xml:space="preserve">Stephanie A. Egger </w:t>
      </w:r>
      <w:r w:rsidR="0078383F">
        <w:t>and Secretary, Shelby Jenkins.</w:t>
      </w:r>
      <w:r w:rsidR="008E4649">
        <w:t xml:space="preserve"> </w:t>
      </w:r>
    </w:p>
    <w:p w14:paraId="015004B2" w14:textId="77777777" w:rsidR="008A7380" w:rsidRDefault="008A7380" w:rsidP="00D03F76"/>
    <w:p w14:paraId="2D28FEA0" w14:textId="5F5B72FD" w:rsidR="00D03F76" w:rsidRDefault="00D03F76" w:rsidP="00D03F76">
      <w:r w:rsidRPr="00DD0EF1">
        <w:rPr>
          <w:b/>
        </w:rPr>
        <w:t>APPROVAL OF MINUTES</w:t>
      </w:r>
      <w:r>
        <w:t>:</w:t>
      </w:r>
    </w:p>
    <w:p w14:paraId="4E2DB72A" w14:textId="65DC4A35" w:rsidR="00306BAA" w:rsidRDefault="00306BAA" w:rsidP="00306BAA">
      <w:r>
        <w:t xml:space="preserve">Stephanie A. Egger asked if the Supervisors reviewed the minutes from </w:t>
      </w:r>
      <w:r w:rsidR="00AB4524">
        <w:t>December 3,</w:t>
      </w:r>
      <w:r>
        <w:t xml:space="preserve"> 2018 Regular Meeting. After review of the minutes a motion </w:t>
      </w:r>
      <w:r w:rsidR="00AA6F50">
        <w:t>was made</w:t>
      </w:r>
      <w:r>
        <w:t xml:space="preserve"> to </w:t>
      </w:r>
      <w:r w:rsidR="00AA6F50">
        <w:t>accep</w:t>
      </w:r>
      <w:r>
        <w:t xml:space="preserve">t as written.  </w:t>
      </w:r>
      <w:r w:rsidR="00AB4524">
        <w:t>Timothy D Beard III</w:t>
      </w:r>
      <w:r>
        <w:t xml:space="preserve"> made motion to approve the minutes. Ronald L Weidner second the motion. Motion carried. </w:t>
      </w:r>
    </w:p>
    <w:p w14:paraId="260D9345" w14:textId="77777777" w:rsidR="00D03F76" w:rsidRDefault="00D03F76" w:rsidP="00D03F76"/>
    <w:p w14:paraId="71D7955B" w14:textId="1B5E7F54" w:rsidR="00D03F76" w:rsidRDefault="00D03F76" w:rsidP="00D03F76">
      <w:r>
        <w:t xml:space="preserve">PUBLIC COMMENTS:  </w:t>
      </w:r>
    </w:p>
    <w:p w14:paraId="7689B559" w14:textId="571EE64B" w:rsidR="00D03F76" w:rsidRDefault="008A7380" w:rsidP="00D03F76">
      <w:r>
        <w:tab/>
      </w:r>
      <w:r w:rsidR="00C46590">
        <w:t>None</w:t>
      </w:r>
    </w:p>
    <w:p w14:paraId="6B6FC828" w14:textId="77777777" w:rsidR="00C46590" w:rsidRDefault="00C46590" w:rsidP="00D03F76"/>
    <w:p w14:paraId="1BFF09C0" w14:textId="77777777" w:rsidR="00D03F76" w:rsidRDefault="00D03F76" w:rsidP="00D03F76">
      <w:r w:rsidRPr="00DD0EF1">
        <w:rPr>
          <w:b/>
        </w:rPr>
        <w:t>OLD BUSINESS</w:t>
      </w:r>
      <w:r>
        <w:t>:</w:t>
      </w:r>
    </w:p>
    <w:p w14:paraId="2225CC50" w14:textId="77777777" w:rsidR="00D03F76" w:rsidRDefault="00D03F76" w:rsidP="00D03F76"/>
    <w:p w14:paraId="1F1BF06E" w14:textId="53ED0B08" w:rsidR="00D03F76" w:rsidRDefault="00D03F76" w:rsidP="00D03F76">
      <w:r>
        <w:t xml:space="preserve">1.  SPCA Collection:   Stephanie A. Egger stated that we continue to collect items for the Adams County SPCA for the care of the animals at the shelter. Looking for </w:t>
      </w:r>
      <w:r w:rsidR="000653DC">
        <w:t>old or new</w:t>
      </w:r>
      <w:r>
        <w:t xml:space="preserve"> towels, blankets,</w:t>
      </w:r>
      <w:r w:rsidR="00444C83">
        <w:t xml:space="preserve"> toys</w:t>
      </w:r>
      <w:r>
        <w:t xml:space="preserve"> and food. </w:t>
      </w:r>
      <w:r w:rsidR="0017192B">
        <w:t xml:space="preserve"> </w:t>
      </w:r>
    </w:p>
    <w:p w14:paraId="0DE37DDC" w14:textId="77777777" w:rsidR="00D03F76" w:rsidRDefault="00D03F76" w:rsidP="00D03F76"/>
    <w:p w14:paraId="6B6028DA" w14:textId="0AB00EF3" w:rsidR="00D03F76" w:rsidRDefault="00D03F76" w:rsidP="00D03F76">
      <w:r>
        <w:t>2.  Stephanie A. Egger stated that the Township continues to collect glossy paper magazines and glossy newspaper inserts, etc. for the Ronald McDonald House.</w:t>
      </w:r>
      <w:r w:rsidR="004A674E">
        <w:t xml:space="preserve"> Please drop off at the office and we will see that they get to the appropriate place. </w:t>
      </w:r>
    </w:p>
    <w:p w14:paraId="630C1B6B" w14:textId="77777777" w:rsidR="004A674E" w:rsidRDefault="004A674E" w:rsidP="00D03F76"/>
    <w:p w14:paraId="6284CB2F" w14:textId="5CDBC780" w:rsidR="00FF320E" w:rsidRDefault="00FF320E" w:rsidP="00D03F76">
      <w:r>
        <w:t>3</w:t>
      </w:r>
      <w:r w:rsidR="00D03F76">
        <w:t>. Bridge Update:</w:t>
      </w:r>
      <w:r w:rsidR="00BA640D">
        <w:t xml:space="preserve"> </w:t>
      </w:r>
      <w:r w:rsidR="00C46590">
        <w:t xml:space="preserve">Nothing new to report. </w:t>
      </w:r>
    </w:p>
    <w:p w14:paraId="1B73B8D2" w14:textId="77777777" w:rsidR="00FF320E" w:rsidRDefault="00FF320E" w:rsidP="00D03F76"/>
    <w:p w14:paraId="6187A7BE" w14:textId="77777777" w:rsidR="00D03F76" w:rsidRDefault="00D03F76" w:rsidP="00D03F76">
      <w:pPr>
        <w:rPr>
          <w:b/>
        </w:rPr>
      </w:pPr>
      <w:r w:rsidRPr="001A024F">
        <w:rPr>
          <w:b/>
        </w:rPr>
        <w:t>NEW BUSINESS:</w:t>
      </w:r>
    </w:p>
    <w:p w14:paraId="2C3AFEB0" w14:textId="77777777" w:rsidR="00F929D7" w:rsidRPr="001A024F" w:rsidRDefault="00F929D7" w:rsidP="00D03F76">
      <w:pPr>
        <w:rPr>
          <w:b/>
        </w:rPr>
      </w:pPr>
    </w:p>
    <w:p w14:paraId="041316B2" w14:textId="4166E4BE" w:rsidR="00A743C1" w:rsidRPr="00571C46" w:rsidRDefault="00571C46" w:rsidP="00571C46">
      <w:pPr>
        <w:pStyle w:val="Default"/>
      </w:pPr>
      <w:r w:rsidRPr="00571C46">
        <w:t xml:space="preserve">1. State Police: </w:t>
      </w:r>
      <w:r w:rsidR="00306BAA">
        <w:t>Stephanie A Egger read</w:t>
      </w:r>
      <w:r w:rsidR="00AA6F50">
        <w:t xml:space="preserve"> the</w:t>
      </w:r>
      <w:r w:rsidR="00306BAA">
        <w:t xml:space="preserve"> report received from State Police for the month of </w:t>
      </w:r>
      <w:r w:rsidR="00AB4524">
        <w:t>November</w:t>
      </w:r>
      <w:r w:rsidR="00306BAA">
        <w:t xml:space="preserve">. There was a total of </w:t>
      </w:r>
      <w:r w:rsidR="00AB4524">
        <w:t>six</w:t>
      </w:r>
      <w:r w:rsidR="00306BAA">
        <w:t xml:space="preserve"> Criminal, </w:t>
      </w:r>
      <w:r w:rsidR="00BE372C">
        <w:t>2</w:t>
      </w:r>
      <w:r w:rsidR="00AB4524">
        <w:t>7</w:t>
      </w:r>
      <w:r w:rsidR="00306BAA">
        <w:t xml:space="preserve"> service calls</w:t>
      </w:r>
      <w:r w:rsidR="00BE372C">
        <w:t xml:space="preserve">, </w:t>
      </w:r>
      <w:r w:rsidR="00AB4524">
        <w:t>10 motor vehicles, six no call out</w:t>
      </w:r>
      <w:r w:rsidR="00D371EC">
        <w:t>s</w:t>
      </w:r>
      <w:r w:rsidR="00AB4524">
        <w:t xml:space="preserve"> </w:t>
      </w:r>
      <w:r w:rsidR="00306BAA">
        <w:t xml:space="preserve">for a total of </w:t>
      </w:r>
      <w:r w:rsidR="00AB4524">
        <w:t>49</w:t>
      </w:r>
      <w:r w:rsidR="00306BAA">
        <w:t xml:space="preserve"> call</w:t>
      </w:r>
      <w:r w:rsidR="00AA6F50">
        <w:t>s</w:t>
      </w:r>
      <w:r w:rsidR="00306BAA">
        <w:t xml:space="preserve"> for the month</w:t>
      </w:r>
      <w:r w:rsidR="00AA6F50">
        <w:t>.</w:t>
      </w:r>
      <w:r w:rsidR="00AB4524">
        <w:t xml:space="preserve"> </w:t>
      </w:r>
    </w:p>
    <w:p w14:paraId="7C40EDBF" w14:textId="77777777" w:rsidR="00571C46" w:rsidRDefault="00571C46" w:rsidP="00D03F76"/>
    <w:p w14:paraId="23AABC2F" w14:textId="2C3CBE14" w:rsidR="004D5D0D" w:rsidRDefault="00D03F76" w:rsidP="00D03F76">
      <w:r>
        <w:t>2.  Liberty Fire Co. No. 11:</w:t>
      </w:r>
      <w:r w:rsidR="00BC252D">
        <w:t xml:space="preserve"> </w:t>
      </w:r>
      <w:r w:rsidR="00A743C1">
        <w:t xml:space="preserve">Stephanie A. Egger read report received from Liberty fire CO. No. </w:t>
      </w:r>
      <w:r w:rsidR="00477CFA">
        <w:t>11.</w:t>
      </w:r>
      <w:r w:rsidR="00A743C1">
        <w:t xml:space="preserve"> For the month of </w:t>
      </w:r>
      <w:r w:rsidR="00247948">
        <w:t>November</w:t>
      </w:r>
      <w:r w:rsidR="00CF7E73">
        <w:t xml:space="preserve">. There was a total of </w:t>
      </w:r>
      <w:r w:rsidR="00AB4524">
        <w:t>20</w:t>
      </w:r>
      <w:r w:rsidR="00CF7E73">
        <w:t xml:space="preserve"> calls</w:t>
      </w:r>
      <w:r w:rsidR="00AA6F50">
        <w:t>,</w:t>
      </w:r>
      <w:r w:rsidR="00CF7E73">
        <w:t xml:space="preserve"> which there w</w:t>
      </w:r>
      <w:r w:rsidR="00BE372C">
        <w:t xml:space="preserve">as </w:t>
      </w:r>
      <w:r w:rsidR="00247948">
        <w:t>none</w:t>
      </w:r>
      <w:r w:rsidR="00CF7E73">
        <w:t xml:space="preserve"> in Hamilton Township. </w:t>
      </w:r>
      <w:r w:rsidR="00BE372C">
        <w:t xml:space="preserve">Stephanie A Egger read </w:t>
      </w:r>
      <w:r w:rsidR="006104BD">
        <w:t xml:space="preserve">report received from Liberty fire CO. No. 11 for </w:t>
      </w:r>
      <w:r w:rsidR="00AB4524">
        <w:t>the year</w:t>
      </w:r>
      <w:r w:rsidR="006104BD">
        <w:t xml:space="preserve">. There was a total of </w:t>
      </w:r>
      <w:r w:rsidR="00AB4524">
        <w:t>321</w:t>
      </w:r>
      <w:r w:rsidR="006104BD">
        <w:t xml:space="preserve"> call, which </w:t>
      </w:r>
      <w:r w:rsidR="00AB4524">
        <w:t>nine</w:t>
      </w:r>
      <w:r w:rsidR="006104BD">
        <w:t xml:space="preserve"> was in Hamilton Township.</w:t>
      </w:r>
    </w:p>
    <w:p w14:paraId="396A1DDB" w14:textId="123BF04A" w:rsidR="00EE0711" w:rsidRDefault="00EE0711" w:rsidP="00D03F76"/>
    <w:p w14:paraId="3BFF8780" w14:textId="154EB2B2" w:rsidR="00EE0711" w:rsidRDefault="00EE0711" w:rsidP="00EE0711">
      <w:r>
        <w:lastRenderedPageBreak/>
        <w:t>3. Northeast Adams Fire And EMS:</w:t>
      </w:r>
      <w:r w:rsidRPr="000D5FE0">
        <w:t xml:space="preserve"> </w:t>
      </w:r>
      <w:r>
        <w:t xml:space="preserve">Stephanie A Egger read report received from Northern Adams EMS for the month of October. There were a total 81 calls of which six were in Hamilton Township. </w:t>
      </w:r>
    </w:p>
    <w:p w14:paraId="69C7E070" w14:textId="77777777" w:rsidR="00EE0711" w:rsidRDefault="00EE0711" w:rsidP="000D5FE0"/>
    <w:p w14:paraId="223BA70E" w14:textId="0288CD23" w:rsidR="000D5FE0" w:rsidRDefault="00EE0711" w:rsidP="000D5FE0">
      <w:r>
        <w:t>4</w:t>
      </w:r>
      <w:r w:rsidR="00D03F76">
        <w:t xml:space="preserve">.  United Hook &amp; Ladder Co. No. 33: </w:t>
      </w:r>
      <w:r w:rsidR="00BB2FA6">
        <w:t xml:space="preserve">Stephanie A. Egger read report received from United Hook </w:t>
      </w:r>
      <w:r w:rsidR="00AA6F50">
        <w:t>&amp;</w:t>
      </w:r>
      <w:r w:rsidR="00BB2FA6">
        <w:t xml:space="preserve"> Ladder Co. No. 33 for the month of </w:t>
      </w:r>
      <w:r w:rsidR="006104BD">
        <w:t>October</w:t>
      </w:r>
      <w:r w:rsidR="00CF7E73">
        <w:t>.</w:t>
      </w:r>
      <w:r w:rsidR="00BB2FA6">
        <w:t xml:space="preserve"> There </w:t>
      </w:r>
      <w:r w:rsidR="004D30BA">
        <w:t>was</w:t>
      </w:r>
      <w:r w:rsidR="00BB2FA6">
        <w:t xml:space="preserve"> a total of </w:t>
      </w:r>
      <w:r w:rsidR="00CF7E73">
        <w:t>5</w:t>
      </w:r>
      <w:r w:rsidR="006104BD">
        <w:t>8</w:t>
      </w:r>
      <w:r w:rsidR="00BB2FA6">
        <w:t xml:space="preserve"> calls which </w:t>
      </w:r>
      <w:r w:rsidR="006104BD">
        <w:t>six</w:t>
      </w:r>
      <w:r w:rsidR="00BB2FA6">
        <w:t xml:space="preserve"> were in Hamilton Township</w:t>
      </w:r>
      <w:r w:rsidR="00C05891">
        <w:t xml:space="preserve">. Stephanie A. Egger read report received for the month of November form United Hook &amp; Ladder Co. No. 33. There </w:t>
      </w:r>
      <w:r w:rsidR="004D30BA">
        <w:t>was</w:t>
      </w:r>
      <w:r w:rsidR="00C05891">
        <w:t xml:space="preserve"> </w:t>
      </w:r>
      <w:r w:rsidR="00535B36">
        <w:t xml:space="preserve">a total of 64 calls which 13 were in Hamilton Township. </w:t>
      </w:r>
    </w:p>
    <w:p w14:paraId="061073D0" w14:textId="05241F23" w:rsidR="000D5FE0" w:rsidRDefault="000D5FE0" w:rsidP="000D5FE0">
      <w:r>
        <w:t xml:space="preserve">     </w:t>
      </w:r>
    </w:p>
    <w:p w14:paraId="421BDC4B" w14:textId="7C059BB5" w:rsidR="000D5FE0" w:rsidRDefault="00C05891" w:rsidP="000D5FE0">
      <w:r>
        <w:t>5</w:t>
      </w:r>
      <w:r w:rsidR="00E748E2">
        <w:t>. Adams Regional EMS, Inc.</w:t>
      </w:r>
      <w:r w:rsidR="00BC252D">
        <w:t xml:space="preserve"> </w:t>
      </w:r>
      <w:r w:rsidR="00624E79">
        <w:t xml:space="preserve">Stephanie A Egger </w:t>
      </w:r>
      <w:r w:rsidR="007F2349">
        <w:t>read the report</w:t>
      </w:r>
      <w:r w:rsidR="00CF7E73">
        <w:t>s</w:t>
      </w:r>
      <w:r w:rsidR="007F2349">
        <w:t xml:space="preserve"> received from the Adams County EMS, Inc</w:t>
      </w:r>
      <w:r w:rsidR="00D839B7">
        <w:t xml:space="preserve">. </w:t>
      </w:r>
      <w:r w:rsidR="00AB4524">
        <w:t>for the month of</w:t>
      </w:r>
      <w:r w:rsidR="007F2349">
        <w:t xml:space="preserve"> </w:t>
      </w:r>
      <w:r w:rsidR="00F10C9C">
        <w:t>November</w:t>
      </w:r>
      <w:r w:rsidR="000D5FE0">
        <w:t xml:space="preserve">. There were a total </w:t>
      </w:r>
      <w:r w:rsidR="00F10C9C">
        <w:t>90</w:t>
      </w:r>
      <w:r w:rsidR="00E83BEB">
        <w:t xml:space="preserve"> </w:t>
      </w:r>
      <w:r w:rsidR="000D5FE0">
        <w:t xml:space="preserve">calls of which </w:t>
      </w:r>
      <w:r w:rsidR="00F10C9C">
        <w:t>10</w:t>
      </w:r>
      <w:r w:rsidR="000D5FE0">
        <w:t xml:space="preserve"> were in Hamilton Township. </w:t>
      </w:r>
    </w:p>
    <w:p w14:paraId="1629C431" w14:textId="40D8F2B4" w:rsidR="001A024F" w:rsidRDefault="000D5FE0" w:rsidP="00D03F76">
      <w:r>
        <w:t xml:space="preserve"> </w:t>
      </w:r>
    </w:p>
    <w:p w14:paraId="5B584AD0" w14:textId="4554852F" w:rsidR="002B737C" w:rsidRDefault="00C05891" w:rsidP="00D03F76">
      <w:r>
        <w:t>6</w:t>
      </w:r>
      <w:r w:rsidR="00D03F76">
        <w:t>. Hampton Fire Co. No. 10:</w:t>
      </w:r>
      <w:r w:rsidR="002B737C" w:rsidRPr="002B737C">
        <w:t xml:space="preserve"> </w:t>
      </w:r>
      <w:r w:rsidR="002B737C">
        <w:t xml:space="preserve">Stephanie Egger </w:t>
      </w:r>
      <w:r w:rsidR="007F2349">
        <w:t xml:space="preserve">read the report received from the Hampton Fire Co. No. 10. </w:t>
      </w:r>
      <w:r w:rsidR="00F10C9C">
        <w:t>For the month of December. T</w:t>
      </w:r>
      <w:r w:rsidR="007F2349">
        <w:t>here</w:t>
      </w:r>
      <w:r w:rsidR="00F10C9C">
        <w:t xml:space="preserve"> was a total of </w:t>
      </w:r>
      <w:r w:rsidR="00E83BEB">
        <w:t>18</w:t>
      </w:r>
      <w:r w:rsidR="007F2349">
        <w:t xml:space="preserve"> calls</w:t>
      </w:r>
      <w:r w:rsidR="00B61EE5">
        <w:t xml:space="preserve"> of</w:t>
      </w:r>
      <w:r w:rsidR="007F2349">
        <w:t xml:space="preserve"> w</w:t>
      </w:r>
      <w:r w:rsidR="008D6FB3">
        <w:t>h</w:t>
      </w:r>
      <w:r w:rsidR="007F2349">
        <w:t xml:space="preserve">ich </w:t>
      </w:r>
      <w:r w:rsidR="00F10C9C">
        <w:t>two were</w:t>
      </w:r>
      <w:r w:rsidR="007F2349">
        <w:t xml:space="preserve"> in Hamilton Township. </w:t>
      </w:r>
      <w:r w:rsidR="00535B36">
        <w:t xml:space="preserve">Stephanie A. Egger read report received for the </w:t>
      </w:r>
      <w:r w:rsidR="00F10C9C">
        <w:t>year</w:t>
      </w:r>
      <w:r w:rsidR="00535B36">
        <w:t xml:space="preserve"> form Hampton Fire Co. No 10. There was a total of </w:t>
      </w:r>
      <w:r w:rsidR="00F10C9C">
        <w:t>206</w:t>
      </w:r>
      <w:r w:rsidR="00535B36">
        <w:t xml:space="preserve"> call. Which </w:t>
      </w:r>
      <w:r w:rsidR="00F10C9C">
        <w:t>26</w:t>
      </w:r>
      <w:r w:rsidR="00535B36">
        <w:t xml:space="preserve"> were in Hamilton Township. </w:t>
      </w:r>
    </w:p>
    <w:p w14:paraId="4C0BB0B7" w14:textId="13E556A7" w:rsidR="00270E04" w:rsidRDefault="00270E04" w:rsidP="00BE372C">
      <w:r>
        <w:t xml:space="preserve"> </w:t>
      </w:r>
    </w:p>
    <w:p w14:paraId="0A3CF7DD" w14:textId="2C8232AE" w:rsidR="00535B36" w:rsidRDefault="00BE372C" w:rsidP="00BE372C">
      <w:r>
        <w:t xml:space="preserve">7.  </w:t>
      </w:r>
      <w:r w:rsidR="00535B36">
        <w:t xml:space="preserve">Stephanie A. Egger </w:t>
      </w:r>
      <w:r w:rsidR="00CE3253">
        <w:t>read a thank you note received from Hampton Fire Co. No. 10 for the financial assistance general donation and Foreign Fire Relief</w:t>
      </w:r>
      <w:r w:rsidR="007B4DC3">
        <w:t xml:space="preserve">. </w:t>
      </w:r>
      <w:r w:rsidR="00535B36">
        <w:t xml:space="preserve">  </w:t>
      </w:r>
    </w:p>
    <w:p w14:paraId="65C64F8D" w14:textId="03E6C0B9" w:rsidR="007B4DC3" w:rsidRDefault="007B4DC3" w:rsidP="00BE372C"/>
    <w:p w14:paraId="7D22B3CE" w14:textId="6EE82AC1" w:rsidR="00BE372C" w:rsidRDefault="00BE372C" w:rsidP="00BE372C">
      <w:r>
        <w:t xml:space="preserve">8. </w:t>
      </w:r>
      <w:r w:rsidR="007B4DC3">
        <w:t xml:space="preserve">Stephanie A Egger </w:t>
      </w:r>
      <w:r w:rsidR="00CE3253">
        <w:t xml:space="preserve">read a thank you note from the East Berlin Library for the 2018 donation amount of $3,000.00. </w:t>
      </w:r>
    </w:p>
    <w:p w14:paraId="3758D21C" w14:textId="77777777" w:rsidR="00BE372C" w:rsidRDefault="00BE372C" w:rsidP="00BE372C">
      <w:r>
        <w:tab/>
      </w:r>
      <w:r>
        <w:tab/>
      </w:r>
      <w:r>
        <w:tab/>
      </w:r>
    </w:p>
    <w:p w14:paraId="14C396AC" w14:textId="39FBDF14" w:rsidR="00BE372C" w:rsidRDefault="00BE372C" w:rsidP="00BE372C">
      <w:r>
        <w:t xml:space="preserve"> 9. </w:t>
      </w:r>
      <w:r w:rsidR="007B4DC3">
        <w:t xml:space="preserve">Stephanie A Egger </w:t>
      </w:r>
      <w:r w:rsidR="00C5237B">
        <w:t>read</w:t>
      </w:r>
      <w:r w:rsidR="00CE3253">
        <w:t xml:space="preserve"> </w:t>
      </w:r>
      <w:r w:rsidR="00C5237B">
        <w:t>an</w:t>
      </w:r>
      <w:r w:rsidR="00CE3253">
        <w:t xml:space="preserve"> </w:t>
      </w:r>
      <w:r w:rsidR="00C5237B">
        <w:t>announcement</w:t>
      </w:r>
      <w:r w:rsidR="00CE3253">
        <w:t xml:space="preserve"> from Comcast</w:t>
      </w:r>
      <w:r w:rsidR="00C5237B">
        <w:t xml:space="preserve"> about Xfinity channel updates. A letter was sent out with your bills and information posted on the bulletin board in the meeting room. </w:t>
      </w:r>
    </w:p>
    <w:p w14:paraId="2E77F8DC" w14:textId="77777777" w:rsidR="00BE372C" w:rsidRDefault="00BE372C" w:rsidP="00BE372C"/>
    <w:p w14:paraId="079305D7" w14:textId="6594DA68" w:rsidR="00BE372C" w:rsidRDefault="00BE372C" w:rsidP="00BE372C">
      <w:r>
        <w:t xml:space="preserve">10. </w:t>
      </w:r>
      <w:bookmarkStart w:id="3" w:name="_Hlk536349518"/>
      <w:r w:rsidR="00546B31">
        <w:t>Stephanie</w:t>
      </w:r>
      <w:r w:rsidR="007B4DC3">
        <w:t xml:space="preserve"> A Egger </w:t>
      </w:r>
      <w:r w:rsidR="00C5237B">
        <w:t>read an announcement from Comcast about Star Inia Channel updates. A letter was sent out with your bills and information posted on the bulletin board in the meeting room.</w:t>
      </w:r>
      <w:bookmarkEnd w:id="3"/>
    </w:p>
    <w:p w14:paraId="2E53D0F7" w14:textId="7ED4881B" w:rsidR="00BE372C" w:rsidRDefault="00BE372C" w:rsidP="00BE372C"/>
    <w:p w14:paraId="35533F24" w14:textId="5809F11E" w:rsidR="00BE372C" w:rsidRPr="00C25561" w:rsidRDefault="00BE372C" w:rsidP="00C25561">
      <w:pPr>
        <w:pBdr>
          <w:bottom w:val="single" w:sz="4" w:space="1" w:color="auto"/>
        </w:pBdr>
      </w:pPr>
      <w:r>
        <w:tab/>
      </w:r>
      <w:r>
        <w:tab/>
      </w:r>
    </w:p>
    <w:p w14:paraId="55AA22BE" w14:textId="698E3630" w:rsidR="00BE372C" w:rsidRDefault="00BE372C" w:rsidP="00BE372C">
      <w:pPr>
        <w:rPr>
          <w:b/>
          <w:sz w:val="28"/>
          <w:szCs w:val="28"/>
          <w:u w:val="single"/>
        </w:rPr>
      </w:pPr>
    </w:p>
    <w:p w14:paraId="55CF3A2F" w14:textId="15D9C2CC" w:rsidR="00BE372C" w:rsidRDefault="005A245D" w:rsidP="00BE372C">
      <w:r>
        <w:t xml:space="preserve"> The Board of supervisors meeting was recessed to c</w:t>
      </w:r>
      <w:r w:rsidR="00BE372C">
        <w:t xml:space="preserve">onduct formal hearing </w:t>
      </w:r>
      <w:r w:rsidR="00C5237B">
        <w:t xml:space="preserve">for the Zoning Amendments. </w:t>
      </w:r>
      <w:r w:rsidR="00BE372C">
        <w:t>Any resident who wishes to address the Board must state their full name and address.</w:t>
      </w:r>
      <w:r>
        <w:t xml:space="preserve"> No Residents addressed the Board on the</w:t>
      </w:r>
      <w:r w:rsidR="00C5237B">
        <w:t xml:space="preserve"> Zoning Amendments Timothy D Beard III. </w:t>
      </w:r>
      <w:r>
        <w:t xml:space="preserve">made a motion to adopt the </w:t>
      </w:r>
      <w:r w:rsidR="00C5237B">
        <w:t>Amendments to the Zoning</w:t>
      </w:r>
      <w:r>
        <w:t xml:space="preserve">. </w:t>
      </w:r>
      <w:r w:rsidR="00C5237B">
        <w:t>Ronald L Weidner</w:t>
      </w:r>
      <w:r>
        <w:t xml:space="preserve"> second the motion.  Motion carried</w:t>
      </w:r>
    </w:p>
    <w:p w14:paraId="3BA0822F" w14:textId="732F4C52" w:rsidR="00BE372C" w:rsidRPr="00597075" w:rsidRDefault="00C25561" w:rsidP="00C25561">
      <w:pPr>
        <w:rPr>
          <w:color w:val="FF0000"/>
        </w:rPr>
      </w:pPr>
      <w:r>
        <w:t>Hearing was called to end with the motion. The regular Board of Supervisors meeting reconvened.</w:t>
      </w:r>
    </w:p>
    <w:p w14:paraId="17AF0A03" w14:textId="77777777" w:rsidR="00BE372C" w:rsidRPr="005F7B92" w:rsidRDefault="00BE372C" w:rsidP="00BE372C">
      <w:pPr>
        <w:pBdr>
          <w:bottom w:val="single" w:sz="4" w:space="1" w:color="auto"/>
        </w:pBdr>
      </w:pPr>
    </w:p>
    <w:p w14:paraId="311FCCC3" w14:textId="77777777" w:rsidR="00BE372C" w:rsidRDefault="00BE372C" w:rsidP="00BE372C"/>
    <w:p w14:paraId="2BFF2D1B" w14:textId="77777777" w:rsidR="00BE372C" w:rsidRDefault="00BE372C" w:rsidP="00BE372C"/>
    <w:p w14:paraId="77723D98" w14:textId="77777777" w:rsidR="00BE372C" w:rsidRDefault="00BE372C" w:rsidP="00BE372C"/>
    <w:p w14:paraId="73C94126" w14:textId="18C18133" w:rsidR="004876E5" w:rsidRDefault="00BE372C" w:rsidP="004876E5">
      <w:r>
        <w:lastRenderedPageBreak/>
        <w:t>1</w:t>
      </w:r>
      <w:r w:rsidR="00C5237B">
        <w:t>1</w:t>
      </w:r>
      <w:r>
        <w:t>.</w:t>
      </w:r>
      <w:r w:rsidR="004876E5" w:rsidRPr="004876E5">
        <w:t xml:space="preserve"> </w:t>
      </w:r>
      <w:r w:rsidR="004876E5">
        <w:t xml:space="preserve">Board of Supervisors had a </w:t>
      </w:r>
      <w:r w:rsidR="009437C6">
        <w:t>discussion</w:t>
      </w:r>
      <w:r w:rsidR="004876E5">
        <w:t xml:space="preserve"> regarding Resolution No. 2018-59—Application to PennDOT for a Traffic Flashing Warning Device at the intersection of SR 1019 Pine Run Road and Township owned Peepytown Road. The Township Solicitor was asked to look of the contract for the Flashing Warning light. After review of the contract it states that the State would install the flashing lights, but the Township would be held responsible for the maintenance of the lights. A brief discussion was had on this it was decided to let the Resolution stand and move forward with installing the flashing lights.  </w:t>
      </w:r>
    </w:p>
    <w:p w14:paraId="6AC880BD" w14:textId="328A2564" w:rsidR="00BE372C" w:rsidRDefault="00BE372C" w:rsidP="00BE372C">
      <w:r>
        <w:t xml:space="preserve"> </w:t>
      </w:r>
    </w:p>
    <w:p w14:paraId="0BA77DC2" w14:textId="7E06CBB7" w:rsidR="00BE372C" w:rsidRDefault="00BE372C" w:rsidP="00BE372C">
      <w:r>
        <w:t>1</w:t>
      </w:r>
      <w:r w:rsidR="009437C6">
        <w:t>2</w:t>
      </w:r>
      <w:r>
        <w:t>.</w:t>
      </w:r>
      <w:r w:rsidR="008E49FD">
        <w:t xml:space="preserve"> </w:t>
      </w:r>
      <w:r w:rsidR="00825F5C">
        <w:t>Stephanie</w:t>
      </w:r>
      <w:r w:rsidR="008E49FD">
        <w:t xml:space="preserve"> A</w:t>
      </w:r>
      <w:r w:rsidR="00825F5C">
        <w:t xml:space="preserve"> Egger </w:t>
      </w:r>
      <w:r w:rsidR="004876E5">
        <w:t xml:space="preserve">presented to the Board of Superiors for discussion regarding the Adams County Debris Plan. </w:t>
      </w:r>
      <w:r w:rsidR="009437C6">
        <w:t>Timothy</w:t>
      </w:r>
      <w:r w:rsidR="004876E5">
        <w:t xml:space="preserve"> D Beard III</w:t>
      </w:r>
      <w:r w:rsidR="009437C6">
        <w:t xml:space="preserve"> stated he </w:t>
      </w:r>
      <w:r w:rsidR="004876E5">
        <w:t>will do the research and see what information they want</w:t>
      </w:r>
      <w:r w:rsidR="009437C6">
        <w:t xml:space="preserve"> and come back to the Board with the information. </w:t>
      </w:r>
    </w:p>
    <w:p w14:paraId="33903E8A" w14:textId="77777777" w:rsidR="00BE372C" w:rsidRDefault="00BE372C" w:rsidP="00BE372C"/>
    <w:p w14:paraId="29F597B6" w14:textId="0563CD6F" w:rsidR="00BE372C" w:rsidRDefault="00BE372C" w:rsidP="00BE372C">
      <w:r>
        <w:t>1</w:t>
      </w:r>
      <w:r w:rsidR="009437C6">
        <w:t>3</w:t>
      </w:r>
      <w:r>
        <w:t xml:space="preserve">. </w:t>
      </w:r>
      <w:r w:rsidR="00825F5C">
        <w:t xml:space="preserve">Stephanie A Egger </w:t>
      </w:r>
      <w:r w:rsidR="009437C6">
        <w:t xml:space="preserve">requested approval to send a request from Rusty Ryan for review of </w:t>
      </w:r>
      <w:bookmarkStart w:id="4" w:name="_Hlk536349382"/>
      <w:r w:rsidR="009437C6">
        <w:t>Weed Ordinance vs Stormwater Management Practices</w:t>
      </w:r>
      <w:bookmarkEnd w:id="4"/>
      <w:r w:rsidR="009437C6">
        <w:t xml:space="preserve"> recommendation to the Planning Commission</w:t>
      </w:r>
      <w:r w:rsidR="000E7F44">
        <w:t>.</w:t>
      </w:r>
      <w:r w:rsidR="009437C6">
        <w:t xml:space="preserve"> Ronald L Weidner made a motion to have the Planning Commission review Weed Ordinance vs Stormwater Management Practices. Michael A Strausbaugh second the motion. Motion carried. </w:t>
      </w:r>
    </w:p>
    <w:p w14:paraId="3D9B39D6" w14:textId="77777777" w:rsidR="000E7F44" w:rsidRDefault="000E7F44" w:rsidP="00BE372C"/>
    <w:p w14:paraId="30ADFE34" w14:textId="3CCE4C5A" w:rsidR="00BE372C" w:rsidRDefault="009437C6" w:rsidP="00BE372C">
      <w:r>
        <w:t>14. Stephanie A Egger read an announcement from Comcast about MGM TV Channel updates. A letter was sent out with your bills and information posted on the bulletin board in the meeting room.</w:t>
      </w:r>
    </w:p>
    <w:p w14:paraId="7D14E684" w14:textId="77777777" w:rsidR="009437C6" w:rsidRDefault="009437C6" w:rsidP="00BE372C"/>
    <w:p w14:paraId="48803703" w14:textId="74F07CD4" w:rsidR="00FE2926" w:rsidRDefault="00DF4D94" w:rsidP="00D03F76">
      <w:r>
        <w:rPr>
          <w:b/>
        </w:rPr>
        <w:t>O</w:t>
      </w:r>
      <w:r w:rsidR="00D03F76" w:rsidRPr="00DD0EF1">
        <w:rPr>
          <w:b/>
        </w:rPr>
        <w:t>ther business to come before the Board of Supervisors</w:t>
      </w:r>
      <w:r w:rsidR="00D03F76">
        <w:t>:</w:t>
      </w:r>
      <w:r w:rsidR="00B03567">
        <w:t xml:space="preserve"> </w:t>
      </w:r>
      <w:r w:rsidR="008957C3">
        <w:t>None</w:t>
      </w:r>
    </w:p>
    <w:p w14:paraId="48F1C7ED" w14:textId="7E8FB320" w:rsidR="00E977E2" w:rsidRDefault="00E977E2" w:rsidP="00D03F76"/>
    <w:p w14:paraId="0FEC6AAB" w14:textId="43C71AAF" w:rsidR="00D03F76" w:rsidRDefault="000A153E" w:rsidP="00D03F76">
      <w:r>
        <w:t xml:space="preserve">  </w:t>
      </w:r>
      <w:r w:rsidR="000A3DCC">
        <w:t xml:space="preserve"> </w:t>
      </w:r>
      <w:r w:rsidR="00B03567">
        <w:t xml:space="preserve"> </w:t>
      </w:r>
    </w:p>
    <w:p w14:paraId="7BC4DC69" w14:textId="77777777" w:rsidR="00D03F76" w:rsidRPr="00DD0EF1" w:rsidRDefault="00D03F76" w:rsidP="00D03F76">
      <w:pPr>
        <w:rPr>
          <w:b/>
        </w:rPr>
      </w:pPr>
      <w:r w:rsidRPr="00DD0EF1">
        <w:rPr>
          <w:b/>
        </w:rPr>
        <w:t xml:space="preserve">PLANNING COMMISSION RECOMMENDATIONS AND STATUS OF </w:t>
      </w:r>
    </w:p>
    <w:p w14:paraId="4A48B47C" w14:textId="6CFAF513" w:rsidR="00D03F76" w:rsidRDefault="00D03F76" w:rsidP="00D03F76">
      <w:r w:rsidRPr="00DD0EF1">
        <w:rPr>
          <w:b/>
        </w:rPr>
        <w:t>ACTIVE PLANS</w:t>
      </w:r>
      <w:r>
        <w:t xml:space="preserve">:  </w:t>
      </w:r>
      <w:r w:rsidR="00EC1EDF">
        <w:t xml:space="preserve"> </w:t>
      </w:r>
    </w:p>
    <w:p w14:paraId="73980304" w14:textId="0A8CB8BD" w:rsidR="00E44EEA" w:rsidRDefault="004B448A" w:rsidP="00D03F76">
      <w:r>
        <w:tab/>
      </w:r>
      <w:r w:rsidR="00BC07B7">
        <w:tab/>
      </w:r>
    </w:p>
    <w:p w14:paraId="799D367B" w14:textId="6084942B" w:rsidR="00BE372C" w:rsidRDefault="009437C6" w:rsidP="00BE372C">
      <w:pPr>
        <w:pStyle w:val="NoSpacing"/>
        <w:rPr>
          <w:rFonts w:ascii="Times New Roman" w:hAnsi="Times New Roman"/>
        </w:rPr>
      </w:pPr>
      <w:r>
        <w:rPr>
          <w:rFonts w:ascii="Times New Roman" w:hAnsi="Times New Roman"/>
        </w:rPr>
        <w:t>None</w:t>
      </w:r>
      <w:r w:rsidR="00BE372C">
        <w:rPr>
          <w:rFonts w:ascii="Times New Roman" w:hAnsi="Times New Roman"/>
        </w:rPr>
        <w:tab/>
      </w:r>
    </w:p>
    <w:p w14:paraId="5CFC306C" w14:textId="09F14D21" w:rsidR="00DF4D94" w:rsidRDefault="00BE372C" w:rsidP="007C1951">
      <w:pPr>
        <w:pStyle w:val="NoSpacing"/>
      </w:pPr>
      <w:r>
        <w:rPr>
          <w:rFonts w:ascii="Times New Roman" w:hAnsi="Times New Roman"/>
        </w:rPr>
        <w:tab/>
      </w:r>
    </w:p>
    <w:p w14:paraId="6D2351E9" w14:textId="77777777" w:rsidR="00C51EB0" w:rsidRPr="00C51EB0" w:rsidRDefault="00D03F76" w:rsidP="00C21E2B">
      <w:r w:rsidRPr="00DD0EF1">
        <w:rPr>
          <w:b/>
        </w:rPr>
        <w:t>COMMITTEE &amp; DEPARTMENT REPORTS</w:t>
      </w:r>
      <w:r>
        <w:t>:</w:t>
      </w:r>
    </w:p>
    <w:p w14:paraId="4616286A" w14:textId="43CDA018" w:rsidR="006C0B91" w:rsidRDefault="00C21E2B" w:rsidP="00AA77F1">
      <w:pPr>
        <w:pStyle w:val="Heading2"/>
        <w:rPr>
          <w:rFonts w:ascii="Times New Roman" w:hAnsi="Times New Roman"/>
          <w:b w:val="0"/>
          <w:i w:val="0"/>
          <w:sz w:val="24"/>
          <w:szCs w:val="24"/>
        </w:rPr>
      </w:pPr>
      <w:r w:rsidRPr="00FD677A">
        <w:rPr>
          <w:rFonts w:ascii="Times New Roman" w:hAnsi="Times New Roman"/>
          <w:b w:val="0"/>
          <w:i w:val="0"/>
          <w:sz w:val="24"/>
          <w:szCs w:val="24"/>
        </w:rPr>
        <w:t xml:space="preserve">1. </w:t>
      </w:r>
      <w:r w:rsidR="00C51EB0" w:rsidRPr="00FD677A">
        <w:rPr>
          <w:rFonts w:ascii="Times New Roman" w:hAnsi="Times New Roman"/>
          <w:b w:val="0"/>
          <w:i w:val="0"/>
          <w:sz w:val="24"/>
          <w:szCs w:val="24"/>
        </w:rPr>
        <w:t xml:space="preserve">East Berlin Area Community Center (EBACC) – </w:t>
      </w:r>
      <w:r w:rsidR="009437C6" w:rsidRPr="00FD677A">
        <w:rPr>
          <w:rFonts w:ascii="Times New Roman" w:hAnsi="Times New Roman"/>
          <w:b w:val="0"/>
          <w:i w:val="0"/>
          <w:sz w:val="24"/>
          <w:szCs w:val="24"/>
        </w:rPr>
        <w:t xml:space="preserve">Paul </w:t>
      </w:r>
      <w:r w:rsidR="00062860">
        <w:rPr>
          <w:rFonts w:ascii="Times New Roman" w:hAnsi="Times New Roman"/>
          <w:b w:val="0"/>
          <w:i w:val="0"/>
          <w:sz w:val="24"/>
          <w:szCs w:val="24"/>
        </w:rPr>
        <w:t>Minnich</w:t>
      </w:r>
      <w:r w:rsidR="00FD677A">
        <w:rPr>
          <w:rFonts w:ascii="Times New Roman" w:hAnsi="Times New Roman"/>
          <w:b w:val="0"/>
          <w:i w:val="0"/>
          <w:sz w:val="24"/>
          <w:szCs w:val="24"/>
        </w:rPr>
        <w:t xml:space="preserve"> was here tonight to </w:t>
      </w:r>
      <w:r w:rsidR="00247948">
        <w:rPr>
          <w:rFonts w:ascii="Times New Roman" w:hAnsi="Times New Roman"/>
          <w:b w:val="0"/>
          <w:i w:val="0"/>
          <w:sz w:val="24"/>
          <w:szCs w:val="24"/>
        </w:rPr>
        <w:t>represent</w:t>
      </w:r>
      <w:r w:rsidR="00FD677A">
        <w:rPr>
          <w:rFonts w:ascii="Times New Roman" w:hAnsi="Times New Roman"/>
          <w:b w:val="0"/>
          <w:i w:val="0"/>
          <w:sz w:val="24"/>
          <w:szCs w:val="24"/>
        </w:rPr>
        <w:t xml:space="preserve"> the EBACC he stated nothing new to report.</w:t>
      </w:r>
      <w:r w:rsidR="00F71758" w:rsidRPr="00FD677A">
        <w:rPr>
          <w:rFonts w:ascii="Times New Roman" w:hAnsi="Times New Roman"/>
          <w:b w:val="0"/>
          <w:i w:val="0"/>
          <w:sz w:val="24"/>
          <w:szCs w:val="24"/>
        </w:rPr>
        <w:t xml:space="preserve"> </w:t>
      </w:r>
      <w:r w:rsidR="00C33B9C" w:rsidRPr="00FD677A">
        <w:rPr>
          <w:rFonts w:ascii="Times New Roman" w:hAnsi="Times New Roman"/>
          <w:b w:val="0"/>
          <w:i w:val="0"/>
          <w:sz w:val="24"/>
          <w:szCs w:val="24"/>
        </w:rPr>
        <w:t>Stephanie A Egger stated that we</w:t>
      </w:r>
      <w:r w:rsidR="00247948">
        <w:rPr>
          <w:rFonts w:ascii="Times New Roman" w:hAnsi="Times New Roman"/>
          <w:b w:val="0"/>
          <w:i w:val="0"/>
          <w:sz w:val="24"/>
          <w:szCs w:val="24"/>
        </w:rPr>
        <w:t xml:space="preserve"> are still in </w:t>
      </w:r>
      <w:r w:rsidR="00C33B9C" w:rsidRPr="00FD677A">
        <w:rPr>
          <w:rFonts w:ascii="Times New Roman" w:hAnsi="Times New Roman"/>
          <w:b w:val="0"/>
          <w:i w:val="0"/>
          <w:sz w:val="24"/>
          <w:szCs w:val="24"/>
        </w:rPr>
        <w:t xml:space="preserve">need </w:t>
      </w:r>
      <w:r w:rsidR="00247948">
        <w:rPr>
          <w:rFonts w:ascii="Times New Roman" w:hAnsi="Times New Roman"/>
          <w:b w:val="0"/>
          <w:i w:val="0"/>
          <w:sz w:val="24"/>
          <w:szCs w:val="24"/>
        </w:rPr>
        <w:t>of</w:t>
      </w:r>
      <w:r w:rsidR="00C33B9C" w:rsidRPr="00FD677A">
        <w:rPr>
          <w:rFonts w:ascii="Times New Roman" w:hAnsi="Times New Roman"/>
          <w:b w:val="0"/>
          <w:i w:val="0"/>
          <w:sz w:val="24"/>
          <w:szCs w:val="24"/>
        </w:rPr>
        <w:t xml:space="preserve"> find a representative for this position.</w:t>
      </w:r>
      <w:r w:rsidR="00C33B9C">
        <w:rPr>
          <w:rFonts w:ascii="Times New Roman" w:hAnsi="Times New Roman"/>
          <w:b w:val="0"/>
          <w:i w:val="0"/>
          <w:sz w:val="24"/>
          <w:szCs w:val="24"/>
        </w:rPr>
        <w:t xml:space="preserve"> </w:t>
      </w:r>
      <w:r w:rsidR="00F71758">
        <w:rPr>
          <w:rFonts w:ascii="Times New Roman" w:hAnsi="Times New Roman"/>
          <w:b w:val="0"/>
          <w:i w:val="0"/>
          <w:sz w:val="24"/>
          <w:szCs w:val="24"/>
        </w:rPr>
        <w:t xml:space="preserve">  </w:t>
      </w:r>
      <w:r w:rsidR="00596C66">
        <w:rPr>
          <w:rFonts w:ascii="Times New Roman" w:hAnsi="Times New Roman"/>
          <w:b w:val="0"/>
          <w:i w:val="0"/>
          <w:sz w:val="24"/>
          <w:szCs w:val="24"/>
        </w:rPr>
        <w:t xml:space="preserve"> </w:t>
      </w:r>
    </w:p>
    <w:p w14:paraId="36488143" w14:textId="77777777" w:rsidR="00AA77F1" w:rsidRPr="00AA77F1" w:rsidRDefault="00AA77F1" w:rsidP="00AA77F1"/>
    <w:p w14:paraId="5B19398E" w14:textId="1AD81727" w:rsidR="00B9716D" w:rsidRDefault="00D03F76" w:rsidP="00D03F76">
      <w:r>
        <w:t>2. Abbottstown Paradise Joint Sewer Aut</w:t>
      </w:r>
      <w:r w:rsidR="003822DD">
        <w:t>hority – Kevin Moul</w:t>
      </w:r>
      <w:r w:rsidR="007C1951">
        <w:t xml:space="preserve"> </w:t>
      </w:r>
      <w:r w:rsidR="004147C4">
        <w:t xml:space="preserve">stated that there was nothing new to report and everything is running well. </w:t>
      </w:r>
      <w:r w:rsidR="00C33B9C">
        <w:t xml:space="preserve"> </w:t>
      </w:r>
    </w:p>
    <w:p w14:paraId="71C1EEA0" w14:textId="77777777" w:rsidR="00D03F76" w:rsidRDefault="006C0B91" w:rsidP="00D03F76">
      <w:r>
        <w:t xml:space="preserve"> </w:t>
      </w:r>
      <w:r w:rsidR="00D03F76">
        <w:t xml:space="preserve"> </w:t>
      </w:r>
    </w:p>
    <w:p w14:paraId="64391268" w14:textId="1B492848" w:rsidR="007022D6" w:rsidRDefault="00D03F76" w:rsidP="004F2773">
      <w:r>
        <w:t>3.   Parks and Recreation Committee – Ronald L Weidner</w:t>
      </w:r>
      <w:r w:rsidR="00ED5CAC">
        <w:t xml:space="preserve"> </w:t>
      </w:r>
      <w:r w:rsidR="00596C66">
        <w:t xml:space="preserve">– </w:t>
      </w:r>
      <w:r w:rsidR="00F71758">
        <w:t xml:space="preserve">Ronald L Weidner </w:t>
      </w:r>
      <w:r w:rsidR="004F2773">
        <w:t>reported that there will be no meetings till January.</w:t>
      </w:r>
    </w:p>
    <w:p w14:paraId="609B07E1" w14:textId="77777777" w:rsidR="004F2773" w:rsidRDefault="004F2773" w:rsidP="004F2773"/>
    <w:p w14:paraId="7F9EA517" w14:textId="78072306" w:rsidR="00D03F76" w:rsidRDefault="00D03F76" w:rsidP="00D03F76">
      <w:r>
        <w:t xml:space="preserve">4.   Emergency Management: </w:t>
      </w:r>
      <w:r w:rsidR="00177ACD">
        <w:t xml:space="preserve">Timothy D Beard III </w:t>
      </w:r>
      <w:r w:rsidR="004147C4">
        <w:t xml:space="preserve">he missed the meeting nothing new to report. </w:t>
      </w:r>
    </w:p>
    <w:p w14:paraId="04305EC4" w14:textId="77777777" w:rsidR="008A6187" w:rsidRDefault="008A6187" w:rsidP="00D03F76"/>
    <w:p w14:paraId="7CA40A78" w14:textId="32CE8FAB" w:rsidR="004B448A" w:rsidRDefault="00D03F76" w:rsidP="00D03F76">
      <w:r>
        <w:t>5.   YATB &amp; Tax Board Reports</w:t>
      </w:r>
      <w:r w:rsidR="00CE43E3">
        <w:t xml:space="preserve">: </w:t>
      </w:r>
      <w:r w:rsidR="00177ACD">
        <w:t xml:space="preserve">Timothy D Beard </w:t>
      </w:r>
      <w:r w:rsidR="004147C4">
        <w:t xml:space="preserve">stated the meeting will be held on Tuesday to make recommendation for leadership for the coming year. </w:t>
      </w:r>
    </w:p>
    <w:p w14:paraId="396A5AAE" w14:textId="77777777" w:rsidR="004147C4" w:rsidRDefault="004147C4" w:rsidP="00D03F76"/>
    <w:p w14:paraId="09424232" w14:textId="0D9C2AD0" w:rsidR="00E814AE" w:rsidRDefault="00D03F76" w:rsidP="00E814AE">
      <w:r>
        <w:t xml:space="preserve">6.   Road Master’s Report – </w:t>
      </w:r>
      <w:r w:rsidR="008A6187">
        <w:t>Stephanie A Egger read report from Road Master</w:t>
      </w:r>
      <w:r w:rsidR="00443685">
        <w:t>.</w:t>
      </w:r>
      <w:r w:rsidR="008A6187">
        <w:t xml:space="preserve"> </w:t>
      </w:r>
    </w:p>
    <w:p w14:paraId="30933180" w14:textId="541F1694" w:rsidR="004147C4" w:rsidRDefault="004147C4" w:rsidP="007C1951">
      <w:pPr>
        <w:pStyle w:val="ListParagraph"/>
        <w:numPr>
          <w:ilvl w:val="0"/>
          <w:numId w:val="14"/>
        </w:numPr>
      </w:pPr>
      <w:r>
        <w:t>Worked on cleaning ditches on Foxtown Drive.</w:t>
      </w:r>
    </w:p>
    <w:p w14:paraId="3D3BCF3F" w14:textId="2679FF55" w:rsidR="007C1951" w:rsidRDefault="004147C4" w:rsidP="007C1951">
      <w:pPr>
        <w:pStyle w:val="ListParagraph"/>
        <w:numPr>
          <w:ilvl w:val="0"/>
          <w:numId w:val="14"/>
        </w:numPr>
      </w:pPr>
      <w:r>
        <w:t>Cut back bank on Old Mill to improve sight distance for safety.</w:t>
      </w:r>
    </w:p>
    <w:p w14:paraId="3145263D" w14:textId="109FE166" w:rsidR="004147C4" w:rsidRDefault="004147C4" w:rsidP="007C1951">
      <w:pPr>
        <w:pStyle w:val="ListParagraph"/>
        <w:numPr>
          <w:ilvl w:val="0"/>
          <w:numId w:val="14"/>
        </w:numPr>
      </w:pPr>
      <w:r>
        <w:t>Put large stone over tile on Protectory Road to keep from washing out.</w:t>
      </w:r>
    </w:p>
    <w:p w14:paraId="6096BD93" w14:textId="76427C2F" w:rsidR="004147C4" w:rsidRDefault="004147C4" w:rsidP="007C1951">
      <w:pPr>
        <w:pStyle w:val="ListParagraph"/>
        <w:numPr>
          <w:ilvl w:val="0"/>
          <w:numId w:val="14"/>
        </w:numPr>
      </w:pPr>
      <w:r>
        <w:t>Continued to keep entrances to tiles and bridges clear for debris with another month of rain.</w:t>
      </w:r>
    </w:p>
    <w:p w14:paraId="416F8B19" w14:textId="0539FD76" w:rsidR="00F90B0E" w:rsidRDefault="00F90B0E" w:rsidP="00D03F76">
      <w:r>
        <w:t>7. COG –</w:t>
      </w:r>
      <w:r w:rsidR="00D85054">
        <w:t xml:space="preserve">Stephanie A Egger reported </w:t>
      </w:r>
      <w:r w:rsidR="004147C4">
        <w:t xml:space="preserve">unable to attend no report. </w:t>
      </w:r>
      <w:r w:rsidR="00B7524E">
        <w:t xml:space="preserve"> </w:t>
      </w:r>
    </w:p>
    <w:p w14:paraId="795DC4A6" w14:textId="77777777" w:rsidR="00D85054" w:rsidRDefault="00D85054" w:rsidP="00D03F76"/>
    <w:p w14:paraId="7A6C3FF8" w14:textId="72F9DA8E" w:rsidR="00F90B0E" w:rsidRDefault="00F90B0E" w:rsidP="00D03F76">
      <w:r>
        <w:t xml:space="preserve">8. East Berlin Joint Authority- Ronald L Weidner </w:t>
      </w:r>
      <w:r w:rsidR="00F0795C">
        <w:t xml:space="preserve">reported </w:t>
      </w:r>
      <w:r w:rsidR="004147C4">
        <w:t xml:space="preserve">everything is running </w:t>
      </w:r>
      <w:r w:rsidR="008B7CE1">
        <w:t>well</w:t>
      </w:r>
      <w:r w:rsidR="004147C4">
        <w:t>.</w:t>
      </w:r>
    </w:p>
    <w:p w14:paraId="2920E16B" w14:textId="77777777" w:rsidR="00F90B0E" w:rsidRDefault="00F90B0E" w:rsidP="00D03F76"/>
    <w:p w14:paraId="371224CB" w14:textId="1C7C28F6" w:rsidR="00A66DB7" w:rsidRDefault="00D03F76" w:rsidP="00D03F76">
      <w:r>
        <w:t>9</w:t>
      </w:r>
      <w:r w:rsidR="003D5715">
        <w:t xml:space="preserve">. East Berlin Library – </w:t>
      </w:r>
      <w:r w:rsidR="00F0795C">
        <w:t>Brian</w:t>
      </w:r>
      <w:r w:rsidR="00E57361">
        <w:t xml:space="preserve"> Campbell </w:t>
      </w:r>
      <w:r w:rsidR="004147C4">
        <w:t xml:space="preserve">not </w:t>
      </w:r>
      <w:r w:rsidR="00247948">
        <w:t>present</w:t>
      </w:r>
      <w:r w:rsidR="004147C4">
        <w:t xml:space="preserve"> nothing to report.</w:t>
      </w:r>
    </w:p>
    <w:p w14:paraId="195A2BA3" w14:textId="3348D7AB" w:rsidR="004147C4" w:rsidRDefault="004147C4" w:rsidP="00D03F76"/>
    <w:p w14:paraId="0C869198" w14:textId="77777777" w:rsidR="004147C4" w:rsidRDefault="004147C4" w:rsidP="00D03F76"/>
    <w:p w14:paraId="63E35988" w14:textId="77777777" w:rsidR="008B7CE1" w:rsidRDefault="00D03F76" w:rsidP="008B7CE1">
      <w:r w:rsidRPr="006A5D8A">
        <w:rPr>
          <w:b/>
        </w:rPr>
        <w:t xml:space="preserve"> </w:t>
      </w:r>
      <w:r w:rsidRPr="008B7CE1">
        <w:rPr>
          <w:b/>
        </w:rPr>
        <w:t>Engineer’s Report</w:t>
      </w:r>
      <w:r w:rsidRPr="008B7CE1">
        <w:t xml:space="preserve"> – </w:t>
      </w:r>
      <w:r w:rsidR="00E57361" w:rsidRPr="008B7CE1">
        <w:t xml:space="preserve">Chad Clabaugh P.E. from </w:t>
      </w:r>
      <w:r w:rsidR="00BA06D0" w:rsidRPr="008B7CE1">
        <w:t>C S Davidson</w:t>
      </w:r>
      <w:r w:rsidRPr="008B7CE1">
        <w:t xml:space="preserve"> Inc.</w:t>
      </w:r>
      <w:r w:rsidR="002840C4" w:rsidRPr="008B7CE1">
        <w:t xml:space="preserve"> </w:t>
      </w:r>
      <w:r w:rsidR="00562BB7" w:rsidRPr="008B7CE1">
        <w:t>presented the Board of Supervisors a</w:t>
      </w:r>
      <w:r w:rsidRPr="008B7CE1">
        <w:t xml:space="preserve"> report</w:t>
      </w:r>
      <w:r w:rsidR="003F4F54" w:rsidRPr="008B7CE1">
        <w:t xml:space="preserve"> for the month</w:t>
      </w:r>
      <w:r w:rsidR="00E57361" w:rsidRPr="008B7CE1">
        <w:t>:</w:t>
      </w:r>
      <w:r w:rsidR="00B9716D">
        <w:t xml:space="preserve"> </w:t>
      </w:r>
    </w:p>
    <w:p w14:paraId="1625A443" w14:textId="77777777" w:rsidR="008B7CE1" w:rsidRDefault="008B7CE1" w:rsidP="008B7CE1"/>
    <w:p w14:paraId="13825420" w14:textId="3D1B6632" w:rsidR="008B7CE1" w:rsidRDefault="008B7CE1" w:rsidP="008B7CE1">
      <w:r>
        <w:t>Sheetz (2997.3.19.17)</w:t>
      </w:r>
    </w:p>
    <w:p w14:paraId="32E81F83" w14:textId="5A6820C1" w:rsidR="008B7CE1" w:rsidRDefault="008B7CE1" w:rsidP="008B7CE1">
      <w:pPr>
        <w:ind w:firstLine="720"/>
      </w:pPr>
      <w:r>
        <w:t>• Jan. 2019 - Sheetz offered to replace the traffic signal strain pole in front of their new store at Cross Keys at no cost to the Townships. As it stands, they have installed a temporary pole and installed a new foundation for a new pole. But they are having a lot of difficulty getting a pole delivered. Their contractor had an arrangement with one of the 3 PennDOT approved pole manufacturers but they defaulted on some of their obligations to PennDOT. So, Sheetz has now employed a new pole manufacturer, but they are basically starting from scratch with the pole design, PennDOT approval, and manufacturing of the pole which takes months. At this point they don’t expect it to be installed until April 2019.</w:t>
      </w:r>
    </w:p>
    <w:p w14:paraId="21105275" w14:textId="77777777" w:rsidR="008B7CE1" w:rsidRDefault="008B7CE1" w:rsidP="008B7CE1">
      <w:pPr>
        <w:ind w:firstLine="720"/>
      </w:pPr>
    </w:p>
    <w:p w14:paraId="5DE11259" w14:textId="77777777" w:rsidR="008B7CE1" w:rsidRDefault="008B7CE1" w:rsidP="008B7CE1">
      <w:r>
        <w:t>Cedar Ridge Subdivision and Land Development (2997.3.19.10)</w:t>
      </w:r>
    </w:p>
    <w:p w14:paraId="7A16AD71" w14:textId="2271DD98" w:rsidR="008B7CE1" w:rsidRDefault="008B7CE1" w:rsidP="008B7CE1">
      <w:pPr>
        <w:ind w:firstLine="720"/>
      </w:pPr>
      <w:r>
        <w:t>• Jan. 2019 – CSD has had several correspondences with the contractor and the Adams County Conservation District regarding the stabilization of the stormwater management basins. The contractor indicated on 1-7 that the basins are stabilized. We await a follow up inspection from ACCD to confirm. In addition, CSD had correspondence with the developer regarding the curb ramps and the traffic signage which the contractor</w:t>
      </w:r>
    </w:p>
    <w:p w14:paraId="13F5CA18" w14:textId="5308CBC6" w:rsidR="008B7CE1" w:rsidRDefault="008B7CE1" w:rsidP="008B7CE1">
      <w:r>
        <w:t>has agreed to correct.</w:t>
      </w:r>
    </w:p>
    <w:p w14:paraId="1288C124" w14:textId="77777777" w:rsidR="008B7CE1" w:rsidRDefault="008B7CE1" w:rsidP="008B7CE1"/>
    <w:p w14:paraId="68293CB6" w14:textId="77777777" w:rsidR="008B7CE1" w:rsidRDefault="008B7CE1" w:rsidP="008B7CE1">
      <w:r>
        <w:t>General</w:t>
      </w:r>
    </w:p>
    <w:p w14:paraId="70BF25FA" w14:textId="751734E5" w:rsidR="008B7CE1" w:rsidRDefault="008B7CE1" w:rsidP="008B7CE1">
      <w:pPr>
        <w:ind w:firstLine="720"/>
      </w:pPr>
      <w:r>
        <w:t>• Jan. 2019 – CSD reviewed a complaint from a property owner at 46 summer lane, performed an inspection of the site and sent an inspection report dated 12-17-18.</w:t>
      </w:r>
    </w:p>
    <w:p w14:paraId="165538B2" w14:textId="77777777" w:rsidR="008B7CE1" w:rsidRDefault="008B7CE1" w:rsidP="008B7CE1">
      <w:pPr>
        <w:ind w:firstLine="720"/>
      </w:pPr>
    </w:p>
    <w:p w14:paraId="7020D1B1" w14:textId="77777777" w:rsidR="008B7CE1" w:rsidRDefault="008B7CE1" w:rsidP="008B7CE1">
      <w:r>
        <w:t>CSDATUM</w:t>
      </w:r>
    </w:p>
    <w:p w14:paraId="36196677" w14:textId="77777777" w:rsidR="008B7CE1" w:rsidRDefault="008B7CE1" w:rsidP="008B7CE1">
      <w:pPr>
        <w:ind w:firstLine="720"/>
      </w:pPr>
      <w:r>
        <w:t>• Jan. 2019 – CSD provided additional training on 12-19-18 and a follow up recap in an e-mail dated 12-26-</w:t>
      </w:r>
    </w:p>
    <w:p w14:paraId="326E50F6" w14:textId="077CC41E" w:rsidR="008B7CE1" w:rsidRDefault="008B7CE1" w:rsidP="008B7CE1">
      <w:r>
        <w:t>18.</w:t>
      </w:r>
    </w:p>
    <w:p w14:paraId="1B70AC8F" w14:textId="4C98B241" w:rsidR="008B7CE1" w:rsidRDefault="008B7CE1" w:rsidP="00D03F76">
      <w:r>
        <w:tab/>
      </w:r>
    </w:p>
    <w:p w14:paraId="723A6E32" w14:textId="77777777" w:rsidR="00BE372C" w:rsidRDefault="00BE372C" w:rsidP="00BE372C">
      <w:pPr>
        <w:pStyle w:val="Default"/>
      </w:pPr>
    </w:p>
    <w:p w14:paraId="794A91EF" w14:textId="77777777" w:rsidR="00BE372C" w:rsidRDefault="00BE372C" w:rsidP="00D03F76"/>
    <w:p w14:paraId="26455D43" w14:textId="2D20476B" w:rsidR="0045184A" w:rsidRPr="0045184A" w:rsidRDefault="000D1C9F" w:rsidP="002840C4">
      <w:pPr>
        <w:pStyle w:val="Default"/>
        <w:rPr>
          <w:b/>
        </w:rPr>
      </w:pPr>
      <w:r w:rsidRPr="000D1C9F">
        <w:lastRenderedPageBreak/>
        <w:t xml:space="preserve">  </w:t>
      </w:r>
      <w:r w:rsidR="00E57361" w:rsidRPr="0045184A">
        <w:rPr>
          <w:b/>
        </w:rPr>
        <w:t xml:space="preserve"> </w:t>
      </w:r>
    </w:p>
    <w:p w14:paraId="5C51D254" w14:textId="34DDF7DE" w:rsidR="00667C1D" w:rsidRPr="008B7CE1" w:rsidRDefault="00C40850" w:rsidP="00C40850">
      <w:r w:rsidRPr="008B7CE1">
        <w:rPr>
          <w:b/>
        </w:rPr>
        <w:t>Solicitor’s Report</w:t>
      </w:r>
      <w:r w:rsidRPr="008B7CE1">
        <w:t>- Ronald Tomasko</w:t>
      </w:r>
      <w:r w:rsidR="000E7F44" w:rsidRPr="008B7CE1">
        <w:t xml:space="preserve"> ESQ</w:t>
      </w:r>
      <w:r w:rsidRPr="008B7CE1">
        <w:t>,</w:t>
      </w:r>
      <w:r w:rsidR="00444C83" w:rsidRPr="008B7CE1">
        <w:t xml:space="preserve"> </w:t>
      </w:r>
      <w:r w:rsidR="00A66DB7" w:rsidRPr="008B7CE1">
        <w:t>of Tomasko</w:t>
      </w:r>
      <w:r w:rsidRPr="008B7CE1">
        <w:t>, and Koranda Law</w:t>
      </w:r>
      <w:r w:rsidR="00667C1D" w:rsidRPr="008B7CE1">
        <w:t>.</w:t>
      </w:r>
    </w:p>
    <w:p w14:paraId="733C0772" w14:textId="5FE097AE" w:rsidR="00E977E2" w:rsidRDefault="00E977E2" w:rsidP="00C40850">
      <w:r w:rsidRPr="008B7CE1">
        <w:t>Ronald Tomasko</w:t>
      </w:r>
      <w:r w:rsidR="000E7F44" w:rsidRPr="008B7CE1">
        <w:t xml:space="preserve"> ESQ</w:t>
      </w:r>
      <w:r w:rsidRPr="008B7CE1">
        <w:t xml:space="preserve"> </w:t>
      </w:r>
      <w:r w:rsidR="000E7F44" w:rsidRPr="008B7CE1">
        <w:t>presented</w:t>
      </w:r>
      <w:r w:rsidRPr="008B7CE1">
        <w:t xml:space="preserve"> the board a written report</w:t>
      </w:r>
      <w:r w:rsidR="00C25561" w:rsidRPr="008B7CE1">
        <w:t xml:space="preserve"> for the month of </w:t>
      </w:r>
      <w:r w:rsidR="008B7CE1">
        <w:t>December</w:t>
      </w:r>
      <w:r w:rsidR="00C25561" w:rsidRPr="008B7CE1">
        <w:t>.</w:t>
      </w:r>
      <w:r w:rsidRPr="008B7CE1">
        <w:t xml:space="preserve"> </w:t>
      </w:r>
      <w:r w:rsidR="00FD677A">
        <w:t>David Lease con</w:t>
      </w:r>
      <w:r w:rsidR="00FD677A" w:rsidRPr="008B7CE1">
        <w:t>struction</w:t>
      </w:r>
      <w:r w:rsidRPr="008B7CE1">
        <w:t xml:space="preserve"> code violations we are</w:t>
      </w:r>
      <w:r w:rsidR="00FD677A">
        <w:t xml:space="preserve"> set</w:t>
      </w:r>
      <w:r w:rsidRPr="008B7CE1">
        <w:t xml:space="preserve"> to appear in front </w:t>
      </w:r>
      <w:r w:rsidR="004C4A90" w:rsidRPr="008B7CE1">
        <w:t>Magistrate Judge Little</w:t>
      </w:r>
      <w:r w:rsidRPr="008B7CE1">
        <w:t xml:space="preserve"> on </w:t>
      </w:r>
      <w:r w:rsidR="00C25561">
        <w:t>January 14</w:t>
      </w:r>
      <w:r w:rsidR="00C25561" w:rsidRPr="00C25561">
        <w:rPr>
          <w:vertAlign w:val="superscript"/>
        </w:rPr>
        <w:t>th</w:t>
      </w:r>
      <w:r w:rsidR="00C25561">
        <w:t>, 2019</w:t>
      </w:r>
      <w:r w:rsidR="00FE6FE7">
        <w:t xml:space="preserve"> </w:t>
      </w:r>
      <w:r>
        <w:t>for him to asses</w:t>
      </w:r>
      <w:r w:rsidR="00FE6FE7">
        <w:t>s</w:t>
      </w:r>
      <w:r>
        <w:t xml:space="preserve"> the fines, fees and cost on the code’s violations.</w:t>
      </w:r>
      <w:r w:rsidR="00FD677A">
        <w:t xml:space="preserve"> </w:t>
      </w:r>
      <w:r w:rsidR="00247948">
        <w:t>Ronald Tomasko ESQ</w:t>
      </w:r>
      <w:r w:rsidR="00FD677A">
        <w:t xml:space="preserve"> also stared he reviewed the Township Zoning Ordinance which was voted on at tonight’s meeting.  </w:t>
      </w:r>
    </w:p>
    <w:p w14:paraId="0C099CC4" w14:textId="2238AC70" w:rsidR="004C4A90" w:rsidRDefault="004C4A90" w:rsidP="00C40850">
      <w:r>
        <w:t xml:space="preserve"> </w:t>
      </w:r>
    </w:p>
    <w:p w14:paraId="7BBA5B53" w14:textId="708B88DC" w:rsidR="00D03F76" w:rsidRDefault="00595314" w:rsidP="00D03F76">
      <w:r w:rsidRPr="000D6C8A">
        <w:rPr>
          <w:b/>
        </w:rPr>
        <w:t xml:space="preserve">Scott Weaver, </w:t>
      </w:r>
      <w:r w:rsidR="00D03F76" w:rsidRPr="000D6C8A">
        <w:rPr>
          <w:b/>
        </w:rPr>
        <w:t xml:space="preserve">Zoning Officer’s Report </w:t>
      </w:r>
      <w:r w:rsidR="00D03F76">
        <w:t xml:space="preserve">– Stephanie A. Egger read the report from Pennsylvania Municipal Code Alliance, Inc. For the Month of </w:t>
      </w:r>
      <w:r w:rsidR="00D3343A">
        <w:t>December</w:t>
      </w:r>
      <w:r w:rsidR="00D03F76">
        <w:t xml:space="preserve">. </w:t>
      </w:r>
      <w:r w:rsidR="008D415A">
        <w:t xml:space="preserve">There </w:t>
      </w:r>
      <w:r w:rsidR="0017620D">
        <w:t>were</w:t>
      </w:r>
      <w:r w:rsidR="00D3343A">
        <w:t xml:space="preserve"> four</w:t>
      </w:r>
      <w:r w:rsidR="008D415A">
        <w:t xml:space="preserve"> Zoning permit</w:t>
      </w:r>
      <w:r w:rsidR="00684536">
        <w:t>s</w:t>
      </w:r>
      <w:r w:rsidR="008D415A">
        <w:t xml:space="preserve">. </w:t>
      </w:r>
    </w:p>
    <w:p w14:paraId="0205010E" w14:textId="77777777" w:rsidR="0076311A" w:rsidRDefault="0076311A" w:rsidP="00D03F76"/>
    <w:p w14:paraId="374E85F3" w14:textId="77777777" w:rsidR="00D03F76" w:rsidRDefault="00D03F76" w:rsidP="00D03F76">
      <w:r w:rsidRPr="00DD0EF1">
        <w:rPr>
          <w:b/>
        </w:rPr>
        <w:t>MOTION TO PAY THE BILLS</w:t>
      </w:r>
      <w:r>
        <w:t>:</w:t>
      </w:r>
    </w:p>
    <w:p w14:paraId="5A758C6C" w14:textId="7B281A45" w:rsidR="00D03F76" w:rsidRDefault="00D03F76" w:rsidP="00D03F76">
      <w:r>
        <w:t>Stephanie A. Egger presented the Board with a listing of the bills</w:t>
      </w:r>
      <w:r w:rsidR="00562BB7">
        <w:t xml:space="preserve"> for </w:t>
      </w:r>
      <w:r w:rsidR="00D3343A">
        <w:t>December</w:t>
      </w:r>
      <w:r>
        <w:t xml:space="preserve"> to be paid for General Fund</w:t>
      </w:r>
      <w:r w:rsidR="004C4A90">
        <w:t xml:space="preserve">. </w:t>
      </w:r>
      <w:r w:rsidR="00585ADF">
        <w:t xml:space="preserve">Ronald L Weidner </w:t>
      </w:r>
      <w:r>
        <w:t xml:space="preserve">made a motion to approve the bills as submitted. </w:t>
      </w:r>
      <w:r w:rsidR="000E7F44">
        <w:t>Timothy D Beard III</w:t>
      </w:r>
      <w:r w:rsidR="0014595E">
        <w:t xml:space="preserve"> </w:t>
      </w:r>
      <w:r>
        <w:t xml:space="preserve">second the motion. Motion carried.  </w:t>
      </w:r>
    </w:p>
    <w:p w14:paraId="6A990092" w14:textId="47072FED" w:rsidR="00D03F76" w:rsidRDefault="00D03F76" w:rsidP="00D03F76"/>
    <w:p w14:paraId="00FD23F4" w14:textId="0B04B424" w:rsidR="005A245D" w:rsidRDefault="00D03F76" w:rsidP="00D3343A">
      <w:r w:rsidRPr="00DD0EF1">
        <w:rPr>
          <w:b/>
        </w:rPr>
        <w:t>PUBLIC COMMENTS</w:t>
      </w:r>
      <w:r>
        <w:t xml:space="preserve">: </w:t>
      </w:r>
      <w:r w:rsidR="004A7EFD">
        <w:br/>
      </w:r>
      <w:r w:rsidR="003E45EA">
        <w:tab/>
      </w:r>
      <w:r w:rsidR="00D3343A">
        <w:t xml:space="preserve">PJ Trimmer- Asked if on Walthimer Road is there any way to be able to get access closer to the bank for when there is fire back there to get to the water. He stated that it takes so much line to lay down that trucks can not get back there to turn around to help with fires. Ronald L Weidner state the public works crew will go and check to see what can be done. </w:t>
      </w:r>
    </w:p>
    <w:p w14:paraId="188C1329" w14:textId="77777777" w:rsidR="00246F45" w:rsidRDefault="00246F45" w:rsidP="00D03F76">
      <w:pPr>
        <w:rPr>
          <w:b/>
        </w:rPr>
      </w:pPr>
    </w:p>
    <w:p w14:paraId="1FC6B8A2" w14:textId="73740AE5" w:rsidR="00D03F76" w:rsidRDefault="00D03F76" w:rsidP="00D03F76">
      <w:r w:rsidRPr="00DD0EF1">
        <w:rPr>
          <w:b/>
        </w:rPr>
        <w:t>SUPERVISOR COMMENTS</w:t>
      </w:r>
      <w:r>
        <w:t xml:space="preserve">: </w:t>
      </w:r>
    </w:p>
    <w:p w14:paraId="33BACA68" w14:textId="77777777" w:rsidR="00A66DB7" w:rsidRDefault="00A66DB7" w:rsidP="00D03F76"/>
    <w:p w14:paraId="2CA8DE8D" w14:textId="76BAFECC" w:rsidR="00562BB7" w:rsidRDefault="00D03F76" w:rsidP="00D03F76">
      <w:r>
        <w:t>Ron:</w:t>
      </w:r>
      <w:r w:rsidR="00F70082">
        <w:t xml:space="preserve"> </w:t>
      </w:r>
      <w:r w:rsidR="00FD677A">
        <w:t>Thank you all for coming and Happy New Year.</w:t>
      </w:r>
    </w:p>
    <w:p w14:paraId="63E5D9BE" w14:textId="77777777" w:rsidR="00216456" w:rsidRDefault="00216456" w:rsidP="00D03F76"/>
    <w:p w14:paraId="6081B058" w14:textId="18102295" w:rsidR="00562BB7" w:rsidRDefault="00562BB7" w:rsidP="00D03F76">
      <w:r>
        <w:t>Tim:</w:t>
      </w:r>
      <w:r w:rsidR="000E7F44">
        <w:t xml:space="preserve"> </w:t>
      </w:r>
      <w:r w:rsidR="00FD677A">
        <w:t xml:space="preserve">Wishing everybody a Happy New Year and thank you all for coming out. </w:t>
      </w:r>
    </w:p>
    <w:p w14:paraId="7724BBBE" w14:textId="77777777" w:rsidR="00D03F76" w:rsidRDefault="00993627" w:rsidP="00D03F76">
      <w:r>
        <w:t xml:space="preserve"> </w:t>
      </w:r>
    </w:p>
    <w:p w14:paraId="33B2DD82" w14:textId="51FE3143" w:rsidR="00585078" w:rsidRDefault="00D370A1" w:rsidP="00D03F76">
      <w:r>
        <w:t>Mike:</w:t>
      </w:r>
      <w:r w:rsidR="00FD677A">
        <w:t xml:space="preserve"> Happy New Year and thank you for coming. </w:t>
      </w:r>
      <w:r w:rsidR="000E7F44">
        <w:t xml:space="preserve"> </w:t>
      </w:r>
    </w:p>
    <w:p w14:paraId="7C856498" w14:textId="77777777" w:rsidR="00216456" w:rsidRDefault="00216456" w:rsidP="00D03F76"/>
    <w:p w14:paraId="3F54A840" w14:textId="77777777" w:rsidR="00D03F76" w:rsidRDefault="00D03F76" w:rsidP="00D03F76">
      <w:r>
        <w:t>Meeting Announcements:</w:t>
      </w:r>
    </w:p>
    <w:p w14:paraId="425BA4C5" w14:textId="77633358" w:rsidR="00BE372C" w:rsidRDefault="00BE372C" w:rsidP="00216456">
      <w:pPr>
        <w:rPr>
          <w:sz w:val="22"/>
          <w:szCs w:val="22"/>
        </w:rPr>
      </w:pPr>
      <w:r>
        <w:rPr>
          <w:sz w:val="22"/>
          <w:szCs w:val="22"/>
        </w:rPr>
        <w:t xml:space="preserve">Board of Supervisors, Monday, </w:t>
      </w:r>
      <w:r w:rsidR="00216456">
        <w:rPr>
          <w:sz w:val="22"/>
          <w:szCs w:val="22"/>
        </w:rPr>
        <w:t xml:space="preserve">February 4, </w:t>
      </w:r>
      <w:r>
        <w:rPr>
          <w:sz w:val="22"/>
          <w:szCs w:val="22"/>
        </w:rPr>
        <w:t>2019</w:t>
      </w:r>
      <w:r w:rsidR="00216456">
        <w:rPr>
          <w:sz w:val="22"/>
          <w:szCs w:val="22"/>
        </w:rPr>
        <w:t>, 7:00 pm</w:t>
      </w:r>
    </w:p>
    <w:p w14:paraId="62AE026D" w14:textId="5A1C08F1" w:rsidR="00BE372C" w:rsidRDefault="00BE372C" w:rsidP="00BE372C">
      <w:pPr>
        <w:rPr>
          <w:sz w:val="22"/>
          <w:szCs w:val="22"/>
        </w:rPr>
      </w:pPr>
      <w:r w:rsidRPr="00976A18">
        <w:rPr>
          <w:sz w:val="22"/>
          <w:szCs w:val="22"/>
        </w:rPr>
        <w:t>Parks and Recreation Board</w:t>
      </w:r>
      <w:r>
        <w:rPr>
          <w:sz w:val="22"/>
          <w:szCs w:val="22"/>
        </w:rPr>
        <w:t xml:space="preserve">, </w:t>
      </w:r>
      <w:r w:rsidRPr="00976A18">
        <w:rPr>
          <w:sz w:val="22"/>
          <w:szCs w:val="22"/>
        </w:rPr>
        <w:t>Tuesday</w:t>
      </w:r>
      <w:r w:rsidR="00216456">
        <w:rPr>
          <w:sz w:val="22"/>
          <w:szCs w:val="22"/>
        </w:rPr>
        <w:t xml:space="preserve"> February</w:t>
      </w:r>
      <w:r w:rsidRPr="00976A18">
        <w:rPr>
          <w:sz w:val="22"/>
          <w:szCs w:val="22"/>
        </w:rPr>
        <w:t>,</w:t>
      </w:r>
      <w:r w:rsidR="00216456">
        <w:rPr>
          <w:sz w:val="22"/>
          <w:szCs w:val="22"/>
        </w:rPr>
        <w:t>12</w:t>
      </w:r>
      <w:r w:rsidRPr="00976A18">
        <w:rPr>
          <w:sz w:val="22"/>
          <w:szCs w:val="22"/>
        </w:rPr>
        <w:t>, 2019, 7:00 pm</w:t>
      </w:r>
    </w:p>
    <w:p w14:paraId="771216A9" w14:textId="489FE95D" w:rsidR="00BE372C" w:rsidRDefault="00BE372C" w:rsidP="00BE372C">
      <w:pPr>
        <w:rPr>
          <w:sz w:val="22"/>
          <w:szCs w:val="22"/>
        </w:rPr>
      </w:pPr>
      <w:r>
        <w:rPr>
          <w:sz w:val="22"/>
          <w:szCs w:val="22"/>
        </w:rPr>
        <w:t>Planning Commission, Tuesday, January 15, 2019, 7:00 pm</w:t>
      </w:r>
    </w:p>
    <w:p w14:paraId="6EF5CA11" w14:textId="77777777" w:rsidR="00D51283" w:rsidRDefault="00D51283" w:rsidP="00D51283"/>
    <w:p w14:paraId="2080AA41" w14:textId="77777777" w:rsidR="00D03F76" w:rsidRDefault="00D03F76" w:rsidP="00D03F76">
      <w:r>
        <w:t>Adjournment</w:t>
      </w:r>
      <w:r>
        <w:tab/>
      </w:r>
      <w:r>
        <w:tab/>
      </w:r>
    </w:p>
    <w:p w14:paraId="03105184" w14:textId="793F7A9E" w:rsidR="00D03F76" w:rsidRDefault="00D03F76" w:rsidP="00D03F76">
      <w:r>
        <w:t xml:space="preserve">Having nothing further to discuss, Ronald L. Weidner made a motion to adjourn the meeting. </w:t>
      </w:r>
      <w:r w:rsidR="00D845DA">
        <w:t>Timothy D Beard III.</w:t>
      </w:r>
      <w:r w:rsidR="003E45EA">
        <w:t xml:space="preserve"> </w:t>
      </w:r>
      <w:r>
        <w:t xml:space="preserve">seconds the motion.  Meeting adjourned at </w:t>
      </w:r>
      <w:r w:rsidR="000E7F44">
        <w:t>8:</w:t>
      </w:r>
      <w:r w:rsidR="00FD677A">
        <w:t>40</w:t>
      </w:r>
      <w:r>
        <w:t xml:space="preserve"> pm.</w:t>
      </w:r>
    </w:p>
    <w:p w14:paraId="2413D686" w14:textId="77777777" w:rsidR="00D03F76" w:rsidRDefault="00D03F76" w:rsidP="00D03F76"/>
    <w:p w14:paraId="2819948C" w14:textId="77777777" w:rsidR="00D03F76" w:rsidRDefault="00D03F76" w:rsidP="00D03F76">
      <w:r>
        <w:t>Minutes were taken and transcribed by</w:t>
      </w:r>
    </w:p>
    <w:p w14:paraId="78647C5F" w14:textId="77777777" w:rsidR="00D03F76" w:rsidRDefault="00D03F76" w:rsidP="00D03F76"/>
    <w:p w14:paraId="42044D96" w14:textId="77777777" w:rsidR="00D03F76" w:rsidRDefault="00D03F76" w:rsidP="00D03F76">
      <w:r>
        <w:t>_________________________________</w:t>
      </w:r>
    </w:p>
    <w:p w14:paraId="3A213DBF" w14:textId="77777777" w:rsidR="00D03F76" w:rsidRDefault="00D03F76" w:rsidP="00D03F76">
      <w:r>
        <w:t>Shelby Jenkins</w:t>
      </w:r>
    </w:p>
    <w:p w14:paraId="284AA274" w14:textId="77777777" w:rsidR="00D3343A" w:rsidRDefault="00D03F76" w:rsidP="00D03F76">
      <w:r>
        <w:t>Secretary, Hamilton Township</w:t>
      </w:r>
    </w:p>
    <w:sectPr w:rsidR="00D334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A6BE7" w14:textId="77777777" w:rsidR="003A5998" w:rsidRDefault="003A5998" w:rsidP="00295E40">
      <w:r>
        <w:separator/>
      </w:r>
    </w:p>
  </w:endnote>
  <w:endnote w:type="continuationSeparator" w:id="0">
    <w:p w14:paraId="04020206" w14:textId="77777777" w:rsidR="003A5998" w:rsidRDefault="003A5998" w:rsidP="00295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55445"/>
      <w:docPartObj>
        <w:docPartGallery w:val="Page Numbers (Bottom of Page)"/>
        <w:docPartUnique/>
      </w:docPartObj>
    </w:sdtPr>
    <w:sdtEndPr>
      <w:rPr>
        <w:noProof/>
      </w:rPr>
    </w:sdtEndPr>
    <w:sdtContent>
      <w:p w14:paraId="71E9DF8D" w14:textId="0A3F769A" w:rsidR="00D3343A" w:rsidRDefault="00D3343A">
        <w:pPr>
          <w:pStyle w:val="Footer"/>
          <w:rPr>
            <w:noProof/>
          </w:rPr>
        </w:pPr>
        <w:r>
          <w:fldChar w:fldCharType="begin"/>
        </w:r>
        <w:r>
          <w:instrText xml:space="preserve"> PAGE   \* MERGEFORMAT </w:instrText>
        </w:r>
        <w:r>
          <w:fldChar w:fldCharType="separate"/>
        </w:r>
        <w:r>
          <w:rPr>
            <w:noProof/>
          </w:rPr>
          <w:t>5</w:t>
        </w:r>
        <w:r>
          <w:rPr>
            <w:noProof/>
          </w:rPr>
          <w:fldChar w:fldCharType="end"/>
        </w:r>
        <w:r>
          <w:rPr>
            <w:noProof/>
          </w:rPr>
          <w:tab/>
        </w:r>
        <w:r w:rsidR="00216456">
          <w:rPr>
            <w:noProof/>
          </w:rPr>
          <w:t>1-7-19</w:t>
        </w:r>
        <w:r>
          <w:rPr>
            <w:noProof/>
          </w:rPr>
          <w:t xml:space="preserve">  Board of Supervisors Meeting</w:t>
        </w:r>
      </w:p>
    </w:sdtContent>
  </w:sdt>
  <w:p w14:paraId="34322181" w14:textId="77777777" w:rsidR="00D3343A" w:rsidRDefault="00D33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94E83" w14:textId="77777777" w:rsidR="003A5998" w:rsidRDefault="003A5998" w:rsidP="00295E40">
      <w:r>
        <w:separator/>
      </w:r>
    </w:p>
  </w:footnote>
  <w:footnote w:type="continuationSeparator" w:id="0">
    <w:p w14:paraId="0431125D" w14:textId="77777777" w:rsidR="003A5998" w:rsidRDefault="003A5998" w:rsidP="00295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AA4E1" w14:textId="21AC74FE" w:rsidR="00D3343A" w:rsidRDefault="00BC1456" w:rsidP="00BC1456">
    <w:pPr>
      <w:pStyle w:val="Header"/>
      <w:tabs>
        <w:tab w:val="left" w:pos="8832"/>
      </w:tabs>
      <w:ind w:left="720"/>
      <w:jc w:val="right"/>
    </w:pPr>
    <w:r>
      <w:t>2/4/19</w:t>
    </w:r>
    <w:r w:rsidRPr="00BC1456">
      <w:t xml:space="preserve"> </w:t>
    </w:r>
    <w:r>
      <w:t>Appro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B78"/>
    <w:multiLevelType w:val="hybridMultilevel"/>
    <w:tmpl w:val="45508386"/>
    <w:lvl w:ilvl="0" w:tplc="242CFB2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864E7"/>
    <w:multiLevelType w:val="hybridMultilevel"/>
    <w:tmpl w:val="C6400FC8"/>
    <w:lvl w:ilvl="0" w:tplc="46604B36">
      <w:start w:val="1990"/>
      <w:numFmt w:val="decimal"/>
      <w:lvlText w:val="%1"/>
      <w:lvlJc w:val="left"/>
      <w:pPr>
        <w:ind w:left="1380" w:hanging="4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 w15:restartNumberingAfterBreak="0">
    <w:nsid w:val="07707EB4"/>
    <w:multiLevelType w:val="hybridMultilevel"/>
    <w:tmpl w:val="18525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261301"/>
    <w:multiLevelType w:val="hybridMultilevel"/>
    <w:tmpl w:val="8174D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BD40DC"/>
    <w:multiLevelType w:val="hybridMultilevel"/>
    <w:tmpl w:val="D3305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11B12"/>
    <w:multiLevelType w:val="hybridMultilevel"/>
    <w:tmpl w:val="4DD8F0BC"/>
    <w:lvl w:ilvl="0" w:tplc="0BF86C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7202F3"/>
    <w:multiLevelType w:val="hybridMultilevel"/>
    <w:tmpl w:val="976EC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E57010"/>
    <w:multiLevelType w:val="hybridMultilevel"/>
    <w:tmpl w:val="A7108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0E41C60"/>
    <w:multiLevelType w:val="hybridMultilevel"/>
    <w:tmpl w:val="7716FB7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50853D06"/>
    <w:multiLevelType w:val="hybridMultilevel"/>
    <w:tmpl w:val="B6E0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2756F"/>
    <w:multiLevelType w:val="hybridMultilevel"/>
    <w:tmpl w:val="0BDEC6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545C25FF"/>
    <w:multiLevelType w:val="hybridMultilevel"/>
    <w:tmpl w:val="E05A85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E2499A"/>
    <w:multiLevelType w:val="hybridMultilevel"/>
    <w:tmpl w:val="CD78EA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D564284"/>
    <w:multiLevelType w:val="hybridMultilevel"/>
    <w:tmpl w:val="10AE6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5"/>
  </w:num>
  <w:num w:numId="4">
    <w:abstractNumId w:val="8"/>
  </w:num>
  <w:num w:numId="5">
    <w:abstractNumId w:val="13"/>
  </w:num>
  <w:num w:numId="6">
    <w:abstractNumId w:val="1"/>
  </w:num>
  <w:num w:numId="7">
    <w:abstractNumId w:val="4"/>
  </w:num>
  <w:num w:numId="8">
    <w:abstractNumId w:val="12"/>
  </w:num>
  <w:num w:numId="9">
    <w:abstractNumId w:val="0"/>
  </w:num>
  <w:num w:numId="10">
    <w:abstractNumId w:val="7"/>
  </w:num>
  <w:num w:numId="11">
    <w:abstractNumId w:val="6"/>
  </w:num>
  <w:num w:numId="12">
    <w:abstractNumId w:val="3"/>
  </w:num>
  <w:num w:numId="13">
    <w:abstractNumId w:val="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zGxsLQwNLYwMjVT0lEKTi0uzszPAymwqAUA5PCuVCwAAAA="/>
  </w:docVars>
  <w:rsids>
    <w:rsidRoot w:val="00D03F76"/>
    <w:rsid w:val="00007ED7"/>
    <w:rsid w:val="0003334E"/>
    <w:rsid w:val="0003422E"/>
    <w:rsid w:val="00045E83"/>
    <w:rsid w:val="0004779F"/>
    <w:rsid w:val="00051CD7"/>
    <w:rsid w:val="00062860"/>
    <w:rsid w:val="00063D58"/>
    <w:rsid w:val="000653DC"/>
    <w:rsid w:val="000669C2"/>
    <w:rsid w:val="000724BB"/>
    <w:rsid w:val="000725BC"/>
    <w:rsid w:val="0008685B"/>
    <w:rsid w:val="000A153E"/>
    <w:rsid w:val="000A27C1"/>
    <w:rsid w:val="000A3DCC"/>
    <w:rsid w:val="000A7907"/>
    <w:rsid w:val="000B664F"/>
    <w:rsid w:val="000C3A98"/>
    <w:rsid w:val="000D1C9F"/>
    <w:rsid w:val="000D27AD"/>
    <w:rsid w:val="000D33EB"/>
    <w:rsid w:val="000D3D01"/>
    <w:rsid w:val="000D3E9D"/>
    <w:rsid w:val="000D5957"/>
    <w:rsid w:val="000D5FE0"/>
    <w:rsid w:val="000D6B6A"/>
    <w:rsid w:val="000D6C8A"/>
    <w:rsid w:val="000E1225"/>
    <w:rsid w:val="000E7F44"/>
    <w:rsid w:val="001373E7"/>
    <w:rsid w:val="001444B4"/>
    <w:rsid w:val="0014595E"/>
    <w:rsid w:val="0015375E"/>
    <w:rsid w:val="00154D63"/>
    <w:rsid w:val="0016023C"/>
    <w:rsid w:val="00163AF0"/>
    <w:rsid w:val="00166F50"/>
    <w:rsid w:val="0017192B"/>
    <w:rsid w:val="0017620D"/>
    <w:rsid w:val="00177207"/>
    <w:rsid w:val="00177ACD"/>
    <w:rsid w:val="00181A95"/>
    <w:rsid w:val="00193EFD"/>
    <w:rsid w:val="0019697F"/>
    <w:rsid w:val="001A024F"/>
    <w:rsid w:val="001A1EF6"/>
    <w:rsid w:val="001A6A5F"/>
    <w:rsid w:val="001C4548"/>
    <w:rsid w:val="001C590A"/>
    <w:rsid w:val="001C74CA"/>
    <w:rsid w:val="001E0526"/>
    <w:rsid w:val="001E2E63"/>
    <w:rsid w:val="001F425E"/>
    <w:rsid w:val="00201CA9"/>
    <w:rsid w:val="0021144F"/>
    <w:rsid w:val="00216456"/>
    <w:rsid w:val="00216F3F"/>
    <w:rsid w:val="0023538F"/>
    <w:rsid w:val="00246F45"/>
    <w:rsid w:val="00247948"/>
    <w:rsid w:val="00247B59"/>
    <w:rsid w:val="002506E3"/>
    <w:rsid w:val="00254E84"/>
    <w:rsid w:val="00261227"/>
    <w:rsid w:val="0026135F"/>
    <w:rsid w:val="00261672"/>
    <w:rsid w:val="00263841"/>
    <w:rsid w:val="00270E04"/>
    <w:rsid w:val="0028401A"/>
    <w:rsid w:val="002840C4"/>
    <w:rsid w:val="00293D2A"/>
    <w:rsid w:val="00295E40"/>
    <w:rsid w:val="002A2172"/>
    <w:rsid w:val="002A5D2B"/>
    <w:rsid w:val="002B737C"/>
    <w:rsid w:val="002C1B94"/>
    <w:rsid w:val="002C34AA"/>
    <w:rsid w:val="002C35AC"/>
    <w:rsid w:val="002C6F81"/>
    <w:rsid w:val="002E247B"/>
    <w:rsid w:val="002E2E81"/>
    <w:rsid w:val="002E642C"/>
    <w:rsid w:val="002F3796"/>
    <w:rsid w:val="00302BF7"/>
    <w:rsid w:val="00302F93"/>
    <w:rsid w:val="00306BAA"/>
    <w:rsid w:val="003103AD"/>
    <w:rsid w:val="00332762"/>
    <w:rsid w:val="00336338"/>
    <w:rsid w:val="00342EA6"/>
    <w:rsid w:val="0035486D"/>
    <w:rsid w:val="00356CF8"/>
    <w:rsid w:val="0035752F"/>
    <w:rsid w:val="00371FC6"/>
    <w:rsid w:val="003822DD"/>
    <w:rsid w:val="00391972"/>
    <w:rsid w:val="00393547"/>
    <w:rsid w:val="00393952"/>
    <w:rsid w:val="003944A9"/>
    <w:rsid w:val="003A350F"/>
    <w:rsid w:val="003A5998"/>
    <w:rsid w:val="003B750A"/>
    <w:rsid w:val="003C3C2F"/>
    <w:rsid w:val="003D41C8"/>
    <w:rsid w:val="003D5715"/>
    <w:rsid w:val="003E1155"/>
    <w:rsid w:val="003E45EA"/>
    <w:rsid w:val="003F4F54"/>
    <w:rsid w:val="003F6F0E"/>
    <w:rsid w:val="00403CE6"/>
    <w:rsid w:val="00406AA4"/>
    <w:rsid w:val="004147C4"/>
    <w:rsid w:val="0043632D"/>
    <w:rsid w:val="00437639"/>
    <w:rsid w:val="00440DF2"/>
    <w:rsid w:val="00443685"/>
    <w:rsid w:val="00444C83"/>
    <w:rsid w:val="00445D13"/>
    <w:rsid w:val="0045184A"/>
    <w:rsid w:val="00455FDD"/>
    <w:rsid w:val="004646A8"/>
    <w:rsid w:val="00477CFA"/>
    <w:rsid w:val="004876E5"/>
    <w:rsid w:val="00493155"/>
    <w:rsid w:val="00496314"/>
    <w:rsid w:val="004A674E"/>
    <w:rsid w:val="004A798A"/>
    <w:rsid w:val="004A7EFD"/>
    <w:rsid w:val="004B3819"/>
    <w:rsid w:val="004B3A1A"/>
    <w:rsid w:val="004B448A"/>
    <w:rsid w:val="004B5171"/>
    <w:rsid w:val="004B58AE"/>
    <w:rsid w:val="004C4A90"/>
    <w:rsid w:val="004D30BA"/>
    <w:rsid w:val="004D5D0D"/>
    <w:rsid w:val="004E6C9E"/>
    <w:rsid w:val="004F2773"/>
    <w:rsid w:val="00501DA9"/>
    <w:rsid w:val="00511553"/>
    <w:rsid w:val="00522A2D"/>
    <w:rsid w:val="00523992"/>
    <w:rsid w:val="00535B36"/>
    <w:rsid w:val="0054131E"/>
    <w:rsid w:val="00546B31"/>
    <w:rsid w:val="00554214"/>
    <w:rsid w:val="00556AD3"/>
    <w:rsid w:val="00562BB7"/>
    <w:rsid w:val="00567701"/>
    <w:rsid w:val="00571C46"/>
    <w:rsid w:val="00581656"/>
    <w:rsid w:val="0058441E"/>
    <w:rsid w:val="00584F97"/>
    <w:rsid w:val="00585078"/>
    <w:rsid w:val="00585ADF"/>
    <w:rsid w:val="0059076C"/>
    <w:rsid w:val="00595314"/>
    <w:rsid w:val="00596C66"/>
    <w:rsid w:val="005A245D"/>
    <w:rsid w:val="005A25B8"/>
    <w:rsid w:val="005B148A"/>
    <w:rsid w:val="005C4814"/>
    <w:rsid w:val="005C580D"/>
    <w:rsid w:val="005D112F"/>
    <w:rsid w:val="005D1943"/>
    <w:rsid w:val="005D2950"/>
    <w:rsid w:val="005D4397"/>
    <w:rsid w:val="005D526B"/>
    <w:rsid w:val="005E170F"/>
    <w:rsid w:val="005E72E1"/>
    <w:rsid w:val="005E7B04"/>
    <w:rsid w:val="005F1121"/>
    <w:rsid w:val="005F4731"/>
    <w:rsid w:val="00602239"/>
    <w:rsid w:val="006104BD"/>
    <w:rsid w:val="00616ECE"/>
    <w:rsid w:val="00621C0A"/>
    <w:rsid w:val="00624CC5"/>
    <w:rsid w:val="00624E79"/>
    <w:rsid w:val="00637FBD"/>
    <w:rsid w:val="00640101"/>
    <w:rsid w:val="00646C9F"/>
    <w:rsid w:val="00650581"/>
    <w:rsid w:val="0065183C"/>
    <w:rsid w:val="00662E10"/>
    <w:rsid w:val="00666DA0"/>
    <w:rsid w:val="00667C1D"/>
    <w:rsid w:val="00671AFE"/>
    <w:rsid w:val="00681EC1"/>
    <w:rsid w:val="00682CD7"/>
    <w:rsid w:val="00684536"/>
    <w:rsid w:val="006968F2"/>
    <w:rsid w:val="006A0025"/>
    <w:rsid w:val="006A3130"/>
    <w:rsid w:val="006A5D8A"/>
    <w:rsid w:val="006B0CEE"/>
    <w:rsid w:val="006C0B91"/>
    <w:rsid w:val="006D250A"/>
    <w:rsid w:val="006F6FA9"/>
    <w:rsid w:val="007004D8"/>
    <w:rsid w:val="007022D6"/>
    <w:rsid w:val="0070678C"/>
    <w:rsid w:val="00712144"/>
    <w:rsid w:val="00712915"/>
    <w:rsid w:val="0071456E"/>
    <w:rsid w:val="00716F3B"/>
    <w:rsid w:val="007174AA"/>
    <w:rsid w:val="00720308"/>
    <w:rsid w:val="007253EE"/>
    <w:rsid w:val="007254D1"/>
    <w:rsid w:val="0074354C"/>
    <w:rsid w:val="00746552"/>
    <w:rsid w:val="00755B79"/>
    <w:rsid w:val="00762402"/>
    <w:rsid w:val="0076311A"/>
    <w:rsid w:val="00773AF3"/>
    <w:rsid w:val="00773C06"/>
    <w:rsid w:val="00773D76"/>
    <w:rsid w:val="00775F29"/>
    <w:rsid w:val="00780181"/>
    <w:rsid w:val="0078383F"/>
    <w:rsid w:val="00784DCE"/>
    <w:rsid w:val="007873C3"/>
    <w:rsid w:val="00793275"/>
    <w:rsid w:val="00794E6F"/>
    <w:rsid w:val="007A00FB"/>
    <w:rsid w:val="007A63F4"/>
    <w:rsid w:val="007B0D54"/>
    <w:rsid w:val="007B4DC3"/>
    <w:rsid w:val="007C0846"/>
    <w:rsid w:val="007C1951"/>
    <w:rsid w:val="007C5891"/>
    <w:rsid w:val="007D480F"/>
    <w:rsid w:val="007E0BEE"/>
    <w:rsid w:val="007E5DB5"/>
    <w:rsid w:val="007F07D6"/>
    <w:rsid w:val="007F2349"/>
    <w:rsid w:val="007F395A"/>
    <w:rsid w:val="00801C05"/>
    <w:rsid w:val="00803ABF"/>
    <w:rsid w:val="00807359"/>
    <w:rsid w:val="00812167"/>
    <w:rsid w:val="00812953"/>
    <w:rsid w:val="00817557"/>
    <w:rsid w:val="00823814"/>
    <w:rsid w:val="00825F5C"/>
    <w:rsid w:val="00826EDD"/>
    <w:rsid w:val="00826F43"/>
    <w:rsid w:val="00854A6E"/>
    <w:rsid w:val="00864F4B"/>
    <w:rsid w:val="00865503"/>
    <w:rsid w:val="00882B84"/>
    <w:rsid w:val="00885734"/>
    <w:rsid w:val="008957C3"/>
    <w:rsid w:val="008A133E"/>
    <w:rsid w:val="008A6187"/>
    <w:rsid w:val="008A7380"/>
    <w:rsid w:val="008B239F"/>
    <w:rsid w:val="008B3D45"/>
    <w:rsid w:val="008B4F8F"/>
    <w:rsid w:val="008B7CE1"/>
    <w:rsid w:val="008C2BCA"/>
    <w:rsid w:val="008D1EE6"/>
    <w:rsid w:val="008D4084"/>
    <w:rsid w:val="008D415A"/>
    <w:rsid w:val="008D6FB3"/>
    <w:rsid w:val="008D76F7"/>
    <w:rsid w:val="008E4649"/>
    <w:rsid w:val="008E49FD"/>
    <w:rsid w:val="008E69BC"/>
    <w:rsid w:val="008F6D11"/>
    <w:rsid w:val="009157CD"/>
    <w:rsid w:val="009212A8"/>
    <w:rsid w:val="00922645"/>
    <w:rsid w:val="00930B5E"/>
    <w:rsid w:val="00940270"/>
    <w:rsid w:val="00941FE6"/>
    <w:rsid w:val="009437C6"/>
    <w:rsid w:val="00944905"/>
    <w:rsid w:val="00945FC4"/>
    <w:rsid w:val="0094745F"/>
    <w:rsid w:val="0095059C"/>
    <w:rsid w:val="00952D14"/>
    <w:rsid w:val="0096138C"/>
    <w:rsid w:val="00963129"/>
    <w:rsid w:val="00967D5C"/>
    <w:rsid w:val="009704B1"/>
    <w:rsid w:val="009706E3"/>
    <w:rsid w:val="009713DE"/>
    <w:rsid w:val="00975944"/>
    <w:rsid w:val="009803FA"/>
    <w:rsid w:val="00981F5B"/>
    <w:rsid w:val="00993627"/>
    <w:rsid w:val="009B62D6"/>
    <w:rsid w:val="009C12B8"/>
    <w:rsid w:val="009C45D6"/>
    <w:rsid w:val="009C5F9E"/>
    <w:rsid w:val="009D506C"/>
    <w:rsid w:val="009D5C87"/>
    <w:rsid w:val="009E0B91"/>
    <w:rsid w:val="009F1F4B"/>
    <w:rsid w:val="009F2D03"/>
    <w:rsid w:val="00A05BE8"/>
    <w:rsid w:val="00A13F31"/>
    <w:rsid w:val="00A21D8F"/>
    <w:rsid w:val="00A30E21"/>
    <w:rsid w:val="00A64E1E"/>
    <w:rsid w:val="00A66DB7"/>
    <w:rsid w:val="00A7262E"/>
    <w:rsid w:val="00A743C1"/>
    <w:rsid w:val="00A76050"/>
    <w:rsid w:val="00A8105F"/>
    <w:rsid w:val="00AA21EA"/>
    <w:rsid w:val="00AA6F50"/>
    <w:rsid w:val="00AA6FF7"/>
    <w:rsid w:val="00AA77F1"/>
    <w:rsid w:val="00AB4524"/>
    <w:rsid w:val="00AB4D29"/>
    <w:rsid w:val="00AB5311"/>
    <w:rsid w:val="00AC7F8C"/>
    <w:rsid w:val="00AD4070"/>
    <w:rsid w:val="00AD4FE9"/>
    <w:rsid w:val="00AE2BE7"/>
    <w:rsid w:val="00AE31A4"/>
    <w:rsid w:val="00AF7401"/>
    <w:rsid w:val="00B0106D"/>
    <w:rsid w:val="00B02845"/>
    <w:rsid w:val="00B0302F"/>
    <w:rsid w:val="00B03567"/>
    <w:rsid w:val="00B0736B"/>
    <w:rsid w:val="00B13175"/>
    <w:rsid w:val="00B2685F"/>
    <w:rsid w:val="00B42BAB"/>
    <w:rsid w:val="00B446F0"/>
    <w:rsid w:val="00B564DB"/>
    <w:rsid w:val="00B61EE5"/>
    <w:rsid w:val="00B67927"/>
    <w:rsid w:val="00B7280B"/>
    <w:rsid w:val="00B73879"/>
    <w:rsid w:val="00B7524E"/>
    <w:rsid w:val="00B76651"/>
    <w:rsid w:val="00B778A8"/>
    <w:rsid w:val="00B93349"/>
    <w:rsid w:val="00B95240"/>
    <w:rsid w:val="00B95A2D"/>
    <w:rsid w:val="00B9716D"/>
    <w:rsid w:val="00BA06D0"/>
    <w:rsid w:val="00BA640D"/>
    <w:rsid w:val="00BA7FD0"/>
    <w:rsid w:val="00BB2FA6"/>
    <w:rsid w:val="00BC07B7"/>
    <w:rsid w:val="00BC1456"/>
    <w:rsid w:val="00BC252D"/>
    <w:rsid w:val="00BC729C"/>
    <w:rsid w:val="00BD2F73"/>
    <w:rsid w:val="00BD5F5E"/>
    <w:rsid w:val="00BD6008"/>
    <w:rsid w:val="00BE372C"/>
    <w:rsid w:val="00BF2546"/>
    <w:rsid w:val="00BF7567"/>
    <w:rsid w:val="00C05891"/>
    <w:rsid w:val="00C0715A"/>
    <w:rsid w:val="00C1045D"/>
    <w:rsid w:val="00C105EA"/>
    <w:rsid w:val="00C14D38"/>
    <w:rsid w:val="00C173E2"/>
    <w:rsid w:val="00C21E2B"/>
    <w:rsid w:val="00C2549E"/>
    <w:rsid w:val="00C25561"/>
    <w:rsid w:val="00C27E71"/>
    <w:rsid w:val="00C33B9C"/>
    <w:rsid w:val="00C40850"/>
    <w:rsid w:val="00C45443"/>
    <w:rsid w:val="00C4657D"/>
    <w:rsid w:val="00C46590"/>
    <w:rsid w:val="00C51EB0"/>
    <w:rsid w:val="00C5237B"/>
    <w:rsid w:val="00C60120"/>
    <w:rsid w:val="00C611C4"/>
    <w:rsid w:val="00C75348"/>
    <w:rsid w:val="00C87344"/>
    <w:rsid w:val="00C948FC"/>
    <w:rsid w:val="00C95AA2"/>
    <w:rsid w:val="00CA086C"/>
    <w:rsid w:val="00CA454B"/>
    <w:rsid w:val="00CA79DF"/>
    <w:rsid w:val="00CD3226"/>
    <w:rsid w:val="00CD57CA"/>
    <w:rsid w:val="00CD5DD4"/>
    <w:rsid w:val="00CD7010"/>
    <w:rsid w:val="00CE18FA"/>
    <w:rsid w:val="00CE3253"/>
    <w:rsid w:val="00CE43E3"/>
    <w:rsid w:val="00CE64C8"/>
    <w:rsid w:val="00CF4F99"/>
    <w:rsid w:val="00CF7E73"/>
    <w:rsid w:val="00D03F76"/>
    <w:rsid w:val="00D11203"/>
    <w:rsid w:val="00D202F0"/>
    <w:rsid w:val="00D2414A"/>
    <w:rsid w:val="00D25426"/>
    <w:rsid w:val="00D3343A"/>
    <w:rsid w:val="00D3602A"/>
    <w:rsid w:val="00D36688"/>
    <w:rsid w:val="00D370A1"/>
    <w:rsid w:val="00D371EC"/>
    <w:rsid w:val="00D51283"/>
    <w:rsid w:val="00D51296"/>
    <w:rsid w:val="00D6564B"/>
    <w:rsid w:val="00D839B7"/>
    <w:rsid w:val="00D845DA"/>
    <w:rsid w:val="00D85054"/>
    <w:rsid w:val="00D86B29"/>
    <w:rsid w:val="00D90019"/>
    <w:rsid w:val="00D94B2B"/>
    <w:rsid w:val="00D9559E"/>
    <w:rsid w:val="00D95C2E"/>
    <w:rsid w:val="00DA1CFA"/>
    <w:rsid w:val="00DA5145"/>
    <w:rsid w:val="00DC0ABF"/>
    <w:rsid w:val="00DD0EF1"/>
    <w:rsid w:val="00DF1CBC"/>
    <w:rsid w:val="00DF4D94"/>
    <w:rsid w:val="00DF68DC"/>
    <w:rsid w:val="00E03C07"/>
    <w:rsid w:val="00E1184E"/>
    <w:rsid w:val="00E12160"/>
    <w:rsid w:val="00E147D1"/>
    <w:rsid w:val="00E221D8"/>
    <w:rsid w:val="00E23F0F"/>
    <w:rsid w:val="00E319AF"/>
    <w:rsid w:val="00E37FFD"/>
    <w:rsid w:val="00E44EEA"/>
    <w:rsid w:val="00E57361"/>
    <w:rsid w:val="00E63D8A"/>
    <w:rsid w:val="00E6572B"/>
    <w:rsid w:val="00E7105D"/>
    <w:rsid w:val="00E748E2"/>
    <w:rsid w:val="00E74D88"/>
    <w:rsid w:val="00E7636C"/>
    <w:rsid w:val="00E80DA9"/>
    <w:rsid w:val="00E814AE"/>
    <w:rsid w:val="00E83BEB"/>
    <w:rsid w:val="00E87D9F"/>
    <w:rsid w:val="00E87F77"/>
    <w:rsid w:val="00E94588"/>
    <w:rsid w:val="00E976FE"/>
    <w:rsid w:val="00E977E2"/>
    <w:rsid w:val="00EA5A00"/>
    <w:rsid w:val="00EA7029"/>
    <w:rsid w:val="00EC1EDF"/>
    <w:rsid w:val="00EC695C"/>
    <w:rsid w:val="00ED5C4C"/>
    <w:rsid w:val="00ED5CAC"/>
    <w:rsid w:val="00ED7226"/>
    <w:rsid w:val="00EE0711"/>
    <w:rsid w:val="00EE49EB"/>
    <w:rsid w:val="00EF6490"/>
    <w:rsid w:val="00F017FA"/>
    <w:rsid w:val="00F0679E"/>
    <w:rsid w:val="00F0795C"/>
    <w:rsid w:val="00F07F66"/>
    <w:rsid w:val="00F10C9C"/>
    <w:rsid w:val="00F219E8"/>
    <w:rsid w:val="00F26ACD"/>
    <w:rsid w:val="00F367A8"/>
    <w:rsid w:val="00F429FC"/>
    <w:rsid w:val="00F44979"/>
    <w:rsid w:val="00F53CA7"/>
    <w:rsid w:val="00F70082"/>
    <w:rsid w:val="00F71758"/>
    <w:rsid w:val="00F84E67"/>
    <w:rsid w:val="00F870B1"/>
    <w:rsid w:val="00F90B0E"/>
    <w:rsid w:val="00F91AD7"/>
    <w:rsid w:val="00F91DAA"/>
    <w:rsid w:val="00F9291C"/>
    <w:rsid w:val="00F929D7"/>
    <w:rsid w:val="00F92B53"/>
    <w:rsid w:val="00F92C80"/>
    <w:rsid w:val="00F93DB6"/>
    <w:rsid w:val="00FA12F8"/>
    <w:rsid w:val="00FA156D"/>
    <w:rsid w:val="00FA1C74"/>
    <w:rsid w:val="00FA4EFA"/>
    <w:rsid w:val="00FA567B"/>
    <w:rsid w:val="00FA6253"/>
    <w:rsid w:val="00FA6CF1"/>
    <w:rsid w:val="00FB60A5"/>
    <w:rsid w:val="00FC00AD"/>
    <w:rsid w:val="00FC3742"/>
    <w:rsid w:val="00FC5AEE"/>
    <w:rsid w:val="00FC7CB0"/>
    <w:rsid w:val="00FD677A"/>
    <w:rsid w:val="00FD6B5E"/>
    <w:rsid w:val="00FE1A8B"/>
    <w:rsid w:val="00FE20A6"/>
    <w:rsid w:val="00FE2926"/>
    <w:rsid w:val="00FE2A87"/>
    <w:rsid w:val="00FE352B"/>
    <w:rsid w:val="00FE6FE7"/>
    <w:rsid w:val="00FE762D"/>
    <w:rsid w:val="00FF320E"/>
    <w:rsid w:val="00FF5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8B2E4C"/>
  <w15:chartTrackingRefBased/>
  <w15:docId w15:val="{9C91D35A-E309-4965-83FB-2071A86C7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ABF"/>
    <w:rPr>
      <w:sz w:val="24"/>
      <w:szCs w:val="24"/>
    </w:rPr>
  </w:style>
  <w:style w:type="paragraph" w:styleId="Heading2">
    <w:name w:val="heading 2"/>
    <w:basedOn w:val="Normal"/>
    <w:next w:val="Normal"/>
    <w:link w:val="Heading2Char"/>
    <w:qFormat/>
    <w:rsid w:val="00DC0ABF"/>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C0ABF"/>
    <w:rPr>
      <w:rFonts w:ascii="Calibri Light" w:hAnsi="Calibri Light"/>
      <w:b/>
      <w:bCs/>
      <w:i/>
      <w:iCs/>
      <w:sz w:val="28"/>
      <w:szCs w:val="28"/>
    </w:rPr>
  </w:style>
  <w:style w:type="character" w:styleId="Strong">
    <w:name w:val="Strong"/>
    <w:qFormat/>
    <w:rsid w:val="00DC0ABF"/>
    <w:rPr>
      <w:b/>
      <w:bCs/>
    </w:rPr>
  </w:style>
  <w:style w:type="character" w:styleId="Emphasis">
    <w:name w:val="Emphasis"/>
    <w:qFormat/>
    <w:rsid w:val="00DC0ABF"/>
    <w:rPr>
      <w:i/>
      <w:iCs/>
    </w:rPr>
  </w:style>
  <w:style w:type="paragraph" w:styleId="NoSpacing">
    <w:name w:val="No Spacing"/>
    <w:qFormat/>
    <w:rsid w:val="00DC0ABF"/>
    <w:rPr>
      <w:rFonts w:ascii="Calibri" w:hAnsi="Calibri"/>
      <w:sz w:val="22"/>
      <w:szCs w:val="22"/>
    </w:rPr>
  </w:style>
  <w:style w:type="paragraph" w:styleId="ListParagraph">
    <w:name w:val="List Paragraph"/>
    <w:basedOn w:val="Normal"/>
    <w:uiPriority w:val="34"/>
    <w:qFormat/>
    <w:rsid w:val="00DC0ABF"/>
    <w:pPr>
      <w:spacing w:after="200" w:line="276" w:lineRule="auto"/>
      <w:ind w:left="720"/>
      <w:contextualSpacing/>
    </w:pPr>
    <w:rPr>
      <w:rFonts w:ascii="Calibri" w:eastAsia="Calibri" w:hAnsi="Calibri"/>
      <w:sz w:val="22"/>
      <w:szCs w:val="22"/>
    </w:rPr>
  </w:style>
  <w:style w:type="paragraph" w:customStyle="1" w:styleId="Default">
    <w:name w:val="Default"/>
    <w:rsid w:val="00391972"/>
    <w:pPr>
      <w:autoSpaceDE w:val="0"/>
      <w:autoSpaceDN w:val="0"/>
      <w:adjustRightInd w:val="0"/>
    </w:pPr>
    <w:rPr>
      <w:color w:val="000000"/>
      <w:sz w:val="24"/>
      <w:szCs w:val="24"/>
    </w:rPr>
  </w:style>
  <w:style w:type="paragraph" w:styleId="Header">
    <w:name w:val="header"/>
    <w:basedOn w:val="Normal"/>
    <w:link w:val="HeaderChar"/>
    <w:uiPriority w:val="99"/>
    <w:unhideWhenUsed/>
    <w:rsid w:val="00295E40"/>
    <w:pPr>
      <w:tabs>
        <w:tab w:val="center" w:pos="4680"/>
        <w:tab w:val="right" w:pos="9360"/>
      </w:tabs>
    </w:pPr>
  </w:style>
  <w:style w:type="character" w:customStyle="1" w:styleId="HeaderChar">
    <w:name w:val="Header Char"/>
    <w:basedOn w:val="DefaultParagraphFont"/>
    <w:link w:val="Header"/>
    <w:uiPriority w:val="99"/>
    <w:rsid w:val="00295E40"/>
    <w:rPr>
      <w:sz w:val="24"/>
      <w:szCs w:val="24"/>
    </w:rPr>
  </w:style>
  <w:style w:type="paragraph" w:styleId="Footer">
    <w:name w:val="footer"/>
    <w:basedOn w:val="Normal"/>
    <w:link w:val="FooterChar"/>
    <w:uiPriority w:val="99"/>
    <w:unhideWhenUsed/>
    <w:rsid w:val="00295E40"/>
    <w:pPr>
      <w:tabs>
        <w:tab w:val="center" w:pos="4680"/>
        <w:tab w:val="right" w:pos="9360"/>
      </w:tabs>
    </w:pPr>
  </w:style>
  <w:style w:type="character" w:customStyle="1" w:styleId="FooterChar">
    <w:name w:val="Footer Char"/>
    <w:basedOn w:val="DefaultParagraphFont"/>
    <w:link w:val="Footer"/>
    <w:uiPriority w:val="99"/>
    <w:rsid w:val="00295E40"/>
    <w:rPr>
      <w:sz w:val="24"/>
      <w:szCs w:val="24"/>
    </w:rPr>
  </w:style>
  <w:style w:type="paragraph" w:styleId="BalloonText">
    <w:name w:val="Balloon Text"/>
    <w:basedOn w:val="Normal"/>
    <w:link w:val="BalloonTextChar"/>
    <w:uiPriority w:val="99"/>
    <w:semiHidden/>
    <w:unhideWhenUsed/>
    <w:rsid w:val="00C071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1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336390">
      <w:bodyDiv w:val="1"/>
      <w:marLeft w:val="0"/>
      <w:marRight w:val="0"/>
      <w:marTop w:val="0"/>
      <w:marBottom w:val="0"/>
      <w:divBdr>
        <w:top w:val="none" w:sz="0" w:space="0" w:color="auto"/>
        <w:left w:val="none" w:sz="0" w:space="0" w:color="auto"/>
        <w:bottom w:val="none" w:sz="0" w:space="0" w:color="auto"/>
        <w:right w:val="none" w:sz="0" w:space="0" w:color="auto"/>
      </w:divBdr>
    </w:div>
    <w:div w:id="1483473346">
      <w:bodyDiv w:val="1"/>
      <w:marLeft w:val="0"/>
      <w:marRight w:val="0"/>
      <w:marTop w:val="0"/>
      <w:marBottom w:val="0"/>
      <w:divBdr>
        <w:top w:val="none" w:sz="0" w:space="0" w:color="auto"/>
        <w:left w:val="none" w:sz="0" w:space="0" w:color="auto"/>
        <w:bottom w:val="none" w:sz="0" w:space="0" w:color="auto"/>
        <w:right w:val="none" w:sz="0" w:space="0" w:color="auto"/>
      </w:divBdr>
    </w:div>
    <w:div w:id="1681392921">
      <w:bodyDiv w:val="1"/>
      <w:marLeft w:val="0"/>
      <w:marRight w:val="0"/>
      <w:marTop w:val="0"/>
      <w:marBottom w:val="0"/>
      <w:divBdr>
        <w:top w:val="none" w:sz="0" w:space="0" w:color="auto"/>
        <w:left w:val="none" w:sz="0" w:space="0" w:color="auto"/>
        <w:bottom w:val="none" w:sz="0" w:space="0" w:color="auto"/>
        <w:right w:val="none" w:sz="0" w:space="0" w:color="auto"/>
      </w:divBdr>
    </w:div>
    <w:div w:id="1802383762">
      <w:bodyDiv w:val="1"/>
      <w:marLeft w:val="0"/>
      <w:marRight w:val="0"/>
      <w:marTop w:val="0"/>
      <w:marBottom w:val="0"/>
      <w:divBdr>
        <w:top w:val="none" w:sz="0" w:space="0" w:color="auto"/>
        <w:left w:val="none" w:sz="0" w:space="0" w:color="auto"/>
        <w:bottom w:val="none" w:sz="0" w:space="0" w:color="auto"/>
        <w:right w:val="none" w:sz="0" w:space="0" w:color="auto"/>
      </w:divBdr>
    </w:div>
    <w:div w:id="213066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E586A4-F2DB-4F12-B3CB-77B71825A9E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7D955-B935-475A-B7CA-247220FCB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01</Words>
  <Characters>91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Township</dc:creator>
  <cp:keywords/>
  <dc:description/>
  <cp:lastModifiedBy>Hamilton Township</cp:lastModifiedBy>
  <cp:revision>3</cp:revision>
  <cp:lastPrinted>2019-02-02T15:04:00Z</cp:lastPrinted>
  <dcterms:created xsi:type="dcterms:W3CDTF">2019-02-02T15:05:00Z</dcterms:created>
  <dcterms:modified xsi:type="dcterms:W3CDTF">2019-02-25T22:35:00Z</dcterms:modified>
</cp:coreProperties>
</file>